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E1DAB" w:rsidRPr="004621B5" w:rsidRDefault="004621B5">
      <w:pPr>
        <w:rPr>
          <w:b/>
          <w:bCs/>
          <w:sz w:val="36"/>
          <w:szCs w:val="36"/>
        </w:rPr>
      </w:pPr>
      <w:r w:rsidRPr="004621B5">
        <w:rPr>
          <w:b/>
          <w:bCs/>
          <w:sz w:val="36"/>
          <w:szCs w:val="36"/>
        </w:rPr>
        <w:t>R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 xml:space="preserve">Language for Statistical </w:t>
      </w:r>
      <w:r w:rsidR="002979E6">
        <w:rPr>
          <w:rFonts w:ascii="Times New Roman" w:hAnsi="Times New Roman" w:cs="Times New Roman"/>
          <w:sz w:val="24"/>
          <w:szCs w:val="24"/>
        </w:rPr>
        <w:t>C</w:t>
      </w:r>
      <w:r w:rsidRPr="004621B5">
        <w:rPr>
          <w:rFonts w:ascii="Times New Roman" w:hAnsi="Times New Roman" w:cs="Times New Roman"/>
          <w:sz w:val="24"/>
          <w:szCs w:val="24"/>
        </w:rPr>
        <w:t>omputing &amp; Data Science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Millions of users around the world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100% free and open source!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Best in-class data visualization</w:t>
      </w:r>
    </w:p>
    <w:p w:rsidR="004621B5" w:rsidRP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Thousands of R packages (extensions to R)</w:t>
      </w:r>
    </w:p>
    <w:p w:rsid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4621B5">
        <w:rPr>
          <w:rFonts w:ascii="Times New Roman" w:hAnsi="Times New Roman" w:cs="Times New Roman"/>
          <w:sz w:val="24"/>
          <w:szCs w:val="24"/>
        </w:rPr>
        <w:t>Vibrant and helpful community</w:t>
      </w:r>
    </w:p>
    <w:p w:rsidR="004621B5" w:rsidRDefault="004621B5" w:rsidP="004621B5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l programming language</w:t>
      </w:r>
    </w:p>
    <w:p w:rsidR="005C0470" w:rsidRDefault="005C0470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C0470" w:rsidRPr="003E67F5" w:rsidRDefault="003E67F5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3E67F5">
        <w:rPr>
          <w:rFonts w:ascii="Times New Roman" w:hAnsi="Times New Roman" w:cs="Times New Roman"/>
          <w:b/>
          <w:bCs/>
          <w:sz w:val="32"/>
          <w:szCs w:val="32"/>
        </w:rPr>
        <w:t>Variables</w:t>
      </w:r>
    </w:p>
    <w:p w:rsidR="003E67F5" w:rsidRDefault="003E67F5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re a variable to reuse</w:t>
      </w:r>
      <w:r w:rsidR="00FB0B62">
        <w:rPr>
          <w:rFonts w:ascii="Times New Roman" w:hAnsi="Times New Roman" w:cs="Times New Roman"/>
          <w:sz w:val="24"/>
          <w:szCs w:val="24"/>
        </w:rPr>
        <w:t xml:space="preserve"> later. Use “-&gt;” sign to create a variable. 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eigh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-&gt; 2  #This will not print anything just save it for reuse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height  #</w:t>
      </w:r>
      <w:proofErr w:type="gramEnd"/>
      <w:r>
        <w:rPr>
          <w:rFonts w:ascii="Times New Roman" w:hAnsi="Times New Roman" w:cs="Times New Roman"/>
          <w:sz w:val="24"/>
          <w:szCs w:val="24"/>
        </w:rPr>
        <w:t>[1] 2…… R returns 2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0B62" w:rsidRPr="00FB0B62" w:rsidRDefault="00FB0B62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FB0B62">
        <w:rPr>
          <w:rFonts w:ascii="Times New Roman" w:hAnsi="Times New Roman" w:cs="Times New Roman"/>
          <w:b/>
          <w:bCs/>
          <w:sz w:val="32"/>
          <w:szCs w:val="32"/>
        </w:rPr>
        <w:t>Workspace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l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 #This will show all the variables/objects</w:t>
      </w: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B0B62" w:rsidRDefault="00FB0B62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FB0B62">
        <w:rPr>
          <w:rFonts w:ascii="Times New Roman" w:hAnsi="Times New Roman" w:cs="Times New Roman"/>
          <w:b/>
          <w:bCs/>
          <w:sz w:val="32"/>
          <w:szCs w:val="32"/>
        </w:rPr>
        <w:t>The Basic Data Types</w:t>
      </w:r>
    </w:p>
    <w:p w:rsidR="00FB0B62" w:rsidRDefault="00F50A99" w:rsidP="005C047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lass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   </w:t>
      </w:r>
      <w:r w:rsidRPr="00F50A99">
        <w:rPr>
          <w:rFonts w:ascii="Times New Roman" w:hAnsi="Times New Roman" w:cs="Times New Roman"/>
          <w:b/>
          <w:bCs/>
          <w:sz w:val="24"/>
          <w:szCs w:val="24"/>
        </w:rPr>
        <w:t>to reveal type</w:t>
      </w:r>
    </w:p>
    <w:p w:rsidR="005F428F" w:rsidRDefault="00945927" w:rsidP="005C047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F428F">
        <w:rPr>
          <w:rFonts w:ascii="Times New Roman" w:hAnsi="Times New Roman" w:cs="Times New Roman"/>
          <w:b/>
          <w:bCs/>
          <w:sz w:val="24"/>
          <w:szCs w:val="24"/>
        </w:rPr>
        <w:t xml:space="preserve">Logical: </w:t>
      </w:r>
      <w:r w:rsidRPr="005F428F">
        <w:rPr>
          <w:rFonts w:ascii="Times New Roman" w:hAnsi="Times New Roman" w:cs="Times New Roman"/>
          <w:sz w:val="24"/>
          <w:szCs w:val="24"/>
        </w:rPr>
        <w:t>TRUE/T, FALSE/F, NA</w:t>
      </w:r>
    </w:p>
    <w:p w:rsidR="00B77FA0" w:rsidRPr="005F428F" w:rsidRDefault="00B77FA0" w:rsidP="005C0470">
      <w:pPr>
        <w:pStyle w:val="ListParagraph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F428F">
        <w:rPr>
          <w:rFonts w:ascii="Times New Roman" w:hAnsi="Times New Roman" w:cs="Times New Roman"/>
          <w:sz w:val="24"/>
          <w:szCs w:val="24"/>
        </w:rPr>
        <w:t>Numeric: 2, 2.5 (to specify a number is integer use: 2L)</w:t>
      </w:r>
    </w:p>
    <w:p w:rsidR="0060070F" w:rsidRDefault="0060070F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see a variable is numeric: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2) / </w:t>
      </w:r>
      <w:proofErr w:type="spell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2L)</w:t>
      </w:r>
    </w:p>
    <w:p w:rsidR="005F428F" w:rsidRDefault="005F428F" w:rsidP="005C047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nteger is numeric but numeric not always integer. </w:t>
      </w:r>
    </w:p>
    <w:p w:rsidR="00DF4FD9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: “I Love Data Science!”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: higher precession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lex: complex number</w:t>
      </w:r>
    </w:p>
    <w:p w:rsidR="00D70A35" w:rsidRDefault="00D70A35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w: store raw bytes</w:t>
      </w:r>
    </w:p>
    <w:p w:rsidR="00FE235A" w:rsidRDefault="00FE235A" w:rsidP="00D70A35">
      <w:pPr>
        <w:pStyle w:val="ListParagraph"/>
        <w:numPr>
          <w:ilvl w:val="0"/>
          <w:numId w:val="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: converting data type but it is not always possible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TRUE) = 1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FALSE) = 0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charact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4) = “4”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“4.5”) =  4.5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intege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4.5) = 4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s.numeric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“Hello”) = NA, warning message: NAs introduced by coercion</w:t>
      </w: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E235A" w:rsidRPr="00FE235A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:rsidR="00FE235A" w:rsidRPr="00D70A35" w:rsidRDefault="00FE235A" w:rsidP="00FE23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5F428F" w:rsidRDefault="00FE235A" w:rsidP="005C0470">
      <w:pPr>
        <w:spacing w:line="360" w:lineRule="auto"/>
        <w:rPr>
          <w:rFonts w:ascii="Times New Roman" w:hAnsi="Times New Roman" w:cs="Times New Roman"/>
          <w:b/>
          <w:bCs/>
          <w:sz w:val="32"/>
          <w:szCs w:val="24"/>
        </w:rPr>
      </w:pPr>
      <w:r w:rsidRPr="00FE235A">
        <w:rPr>
          <w:rFonts w:ascii="Times New Roman" w:hAnsi="Times New Roman" w:cs="Times New Roman"/>
          <w:b/>
          <w:bCs/>
          <w:sz w:val="32"/>
          <w:szCs w:val="24"/>
        </w:rPr>
        <w:t>Create and Name Vectors</w:t>
      </w:r>
    </w:p>
    <w:p w:rsidR="00FE235A" w:rsidRDefault="007E1B55" w:rsidP="007E1B5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</w:t>
      </w:r>
      <w:r w:rsidR="00DC5F9F">
        <w:rPr>
          <w:rFonts w:ascii="Times New Roman" w:hAnsi="Times New Roman" w:cs="Times New Roman"/>
          <w:sz w:val="24"/>
          <w:szCs w:val="24"/>
        </w:rPr>
        <w:t>: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quence of data elements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me basic type</w:t>
      </w:r>
    </w:p>
    <w:p w:rsidR="00DC5F9F" w:rsidRDefault="00DC5F9F" w:rsidP="00DC5F9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acter, numeric, logical</w:t>
      </w:r>
    </w:p>
    <w:p w:rsidR="003E6C86" w:rsidRDefault="003E6C86" w:rsidP="003E6C86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vector: c(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“a”, ”bb”,  “ja12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X &lt;- c(“a”, ”bb”,  “ja12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.vector</w:t>
      </w:r>
      <w:proofErr w:type="spellEnd"/>
      <w:r>
        <w:rPr>
          <w:rFonts w:ascii="Times New Roman" w:hAnsi="Times New Roman" w:cs="Times New Roman"/>
          <w:sz w:val="24"/>
          <w:szCs w:val="24"/>
        </w:rPr>
        <w:t>(x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(6, 11, 20, 54)</w:t>
      </w:r>
    </w:p>
    <w:p w:rsidR="00D96ED4" w:rsidRDefault="00D96ED4" w:rsidP="00D96ED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a vector: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&lt;- (11, 12, 11, 13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its &lt;- (“spades”, “hearts”, “diamonds”, “clubs”)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ames(remain) &lt;- suits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= Now it will print :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hear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D96ED4" w:rsidRDefault="00D96ED4" w:rsidP="00D96ED4">
      <w:pPr>
        <w:pStyle w:val="ListParagraph"/>
        <w:numPr>
          <w:ilvl w:val="2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D96ED4" w:rsidRDefault="00D96ED4" w:rsidP="00D96ED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other way to Name a vector</w:t>
      </w:r>
    </w:p>
    <w:p w:rsidR="00D96ED4" w:rsidRDefault="00D96ED4" w:rsidP="00D96ED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 &lt;- c(spades=11, hearts=12, diamonds=11, clubs=13)</w:t>
      </w:r>
    </w:p>
    <w:p w:rsidR="009B657B" w:rsidRDefault="009B657B" w:rsidP="008A76B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  remain &lt;- c(“spades”=11,  “hearts”=12,  “diamonds”=11,  “clubs”=13)</w:t>
      </w:r>
    </w:p>
    <w:p w:rsidR="008A76B4" w:rsidRDefault="008A76B4" w:rsidP="008A76B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tr</w:t>
      </w:r>
      <w:proofErr w:type="spellEnd"/>
      <w:r>
        <w:rPr>
          <w:rFonts w:ascii="Times New Roman" w:hAnsi="Times New Roman" w:cs="Times New Roman"/>
          <w:sz w:val="24"/>
          <w:szCs w:val="24"/>
        </w:rPr>
        <w:t>(remain)</w:t>
      </w:r>
    </w:p>
    <w:p w:rsidR="008A76B4" w:rsidRDefault="000B44BF" w:rsidP="000B44BF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gle value</w:t>
      </w:r>
      <w:r w:rsidR="000950CE">
        <w:rPr>
          <w:rFonts w:ascii="Times New Roman" w:hAnsi="Times New Roman" w:cs="Times New Roman"/>
          <w:sz w:val="24"/>
          <w:szCs w:val="24"/>
        </w:rPr>
        <w:t xml:space="preserve"> =</w:t>
      </w:r>
      <w:r>
        <w:rPr>
          <w:rFonts w:ascii="Times New Roman" w:hAnsi="Times New Roman" w:cs="Times New Roman"/>
          <w:sz w:val="24"/>
          <w:szCs w:val="24"/>
        </w:rPr>
        <w:t xml:space="preserve"> vector:</w:t>
      </w:r>
    </w:p>
    <w:p w:rsidR="000B44BF" w:rsidRDefault="000B44BF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_ap</w:t>
      </w:r>
      <w:r w:rsidR="000950CE">
        <w:rPr>
          <w:rFonts w:ascii="Times New Roman" w:hAnsi="Times New Roman" w:cs="Times New Roman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5</w:t>
      </w:r>
    </w:p>
    <w:p w:rsidR="000B44BF" w:rsidRDefault="000B44BF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_oran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“six”</w:t>
      </w:r>
    </w:p>
    <w:p w:rsidR="000950CE" w:rsidRDefault="000950CE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Is.vecto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hAnsi="Times New Roman" w:cs="Times New Roman"/>
          <w:sz w:val="24"/>
          <w:szCs w:val="24"/>
        </w:rPr>
        <w:t>my_apple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645134" w:rsidRDefault="00645134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gth(apples) = 1</w:t>
      </w:r>
    </w:p>
    <w:p w:rsidR="00645134" w:rsidRDefault="00645134" w:rsidP="000B44BF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ngth(</w:t>
      </w:r>
      <w:proofErr w:type="spellStart"/>
      <w:r>
        <w:rPr>
          <w:rFonts w:ascii="Times New Roman" w:hAnsi="Times New Roman" w:cs="Times New Roman"/>
          <w:sz w:val="24"/>
          <w:szCs w:val="24"/>
        </w:rPr>
        <w:t>drawn_suits</w:t>
      </w:r>
      <w:proofErr w:type="spellEnd"/>
      <w:r>
        <w:rPr>
          <w:rFonts w:ascii="Times New Roman" w:hAnsi="Times New Roman" w:cs="Times New Roman"/>
          <w:sz w:val="24"/>
          <w:szCs w:val="24"/>
        </w:rPr>
        <w:t>) = 5</w:t>
      </w:r>
    </w:p>
    <w:p w:rsidR="00645134" w:rsidRDefault="00645134" w:rsidP="00645134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s are homogenous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y element of the same type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omic vectors &lt;&gt; lists</w:t>
      </w:r>
    </w:p>
    <w:p w:rsidR="00645134" w:rsidRDefault="00645134" w:rsidP="00645134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utomatic coercion if necessary(Can hold element of different types)</w:t>
      </w:r>
    </w:p>
    <w:p w:rsidR="00BE56C2" w:rsidRDefault="00BE56C2" w:rsidP="00BE56C2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 for vectors</w:t>
      </w:r>
    </w:p>
    <w:p w:rsidR="00BE56C2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rawn_ran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c(7, 4, “A”, 10, “K”, 3, 2, “Q”)</w:t>
      </w:r>
    </w:p>
    <w:p w:rsidR="00BE56C2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rawn_ran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(output): “7”, “4”, “A”, “10”, “K”, “3”, “2”, “Q”</w:t>
      </w:r>
    </w:p>
    <w:p w:rsidR="00AE5DB5" w:rsidRDefault="00BE56C2" w:rsidP="00BE56C2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(</w:t>
      </w:r>
      <w:proofErr w:type="spellStart"/>
      <w:r>
        <w:rPr>
          <w:rFonts w:ascii="Times New Roman" w:hAnsi="Times New Roman" w:cs="Times New Roman"/>
          <w:sz w:val="24"/>
          <w:szCs w:val="24"/>
        </w:rPr>
        <w:t>drawn_ranks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  <w:r w:rsidR="00227EB2">
        <w:rPr>
          <w:rFonts w:ascii="Times New Roman" w:hAnsi="Times New Roman" w:cs="Times New Roman"/>
          <w:sz w:val="24"/>
          <w:szCs w:val="24"/>
        </w:rPr>
        <w:t xml:space="preserve"> = “character”</w:t>
      </w:r>
    </w:p>
    <w:p w:rsidR="00AE5DB5" w:rsidRDefault="00AE5DB5" w:rsidP="00AE5DB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 Calculus</w:t>
      </w:r>
    </w:p>
    <w:p w:rsidR="00AE5DB5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_app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5</w:t>
      </w:r>
    </w:p>
    <w:p w:rsidR="00AE5DB5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_oran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6</w:t>
      </w:r>
    </w:p>
    <w:p w:rsidR="00FC4320" w:rsidRDefault="00AE5DB5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y_appl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my_orang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 output(11)</w:t>
      </w:r>
    </w:p>
    <w:p w:rsidR="00546E7A" w:rsidRDefault="00FC4320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utations are performed </w:t>
      </w:r>
      <w:r w:rsidRPr="00FC4320">
        <w:rPr>
          <w:rFonts w:ascii="Times New Roman" w:hAnsi="Times New Roman" w:cs="Times New Roman"/>
          <w:b/>
          <w:bCs/>
          <w:sz w:val="24"/>
          <w:szCs w:val="24"/>
        </w:rPr>
        <w:t>element-wise</w:t>
      </w:r>
    </w:p>
    <w:p w:rsidR="00546E7A" w:rsidRDefault="00546E7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nings </w:t>
      </w:r>
      <w:r w:rsidR="00907CA9">
        <w:rPr>
          <w:rFonts w:ascii="Times New Roman" w:hAnsi="Times New Roman" w:cs="Times New Roman"/>
          <w:sz w:val="24"/>
          <w:szCs w:val="24"/>
        </w:rPr>
        <w:t>&lt;- c(50, 1</w:t>
      </w:r>
      <w:r>
        <w:rPr>
          <w:rFonts w:ascii="Times New Roman" w:hAnsi="Times New Roman" w:cs="Times New Roman"/>
          <w:sz w:val="24"/>
          <w:szCs w:val="24"/>
        </w:rPr>
        <w:t>0, 30)</w:t>
      </w:r>
    </w:p>
    <w:p w:rsidR="002C19CA" w:rsidRDefault="00546E7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nings </w:t>
      </w:r>
      <w:r w:rsidR="00907CA9">
        <w:rPr>
          <w:rFonts w:ascii="Times New Roman" w:hAnsi="Times New Roman" w:cs="Times New Roman"/>
          <w:sz w:val="24"/>
          <w:szCs w:val="24"/>
        </w:rPr>
        <w:t>* 3 : output(150, 3</w:t>
      </w:r>
      <w:r>
        <w:rPr>
          <w:rFonts w:ascii="Times New Roman" w:hAnsi="Times New Roman" w:cs="Times New Roman"/>
          <w:sz w:val="24"/>
          <w:szCs w:val="24"/>
        </w:rPr>
        <w:t>0, 90)</w:t>
      </w:r>
    </w:p>
    <w:p w:rsidR="007861EF" w:rsidRDefault="002C19C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rning / 3, earnings – 20, earnings + 100, earnings ^ 2</w:t>
      </w:r>
    </w:p>
    <w:p w:rsidR="007861EF" w:rsidRDefault="007861EF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nses &lt;- c(30, 40, 80)</w:t>
      </w:r>
    </w:p>
    <w:p w:rsidR="00BE56C2" w:rsidRDefault="007861EF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Earnings – expenses, Earnings + expenses, Earnings * expenses, Earnings / expenses </w:t>
      </w:r>
      <w:r w:rsidR="00BE56C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: all will be done element-wise operation</w:t>
      </w:r>
    </w:p>
    <w:p w:rsidR="00D9205A" w:rsidRDefault="00D9205A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(expense) : output will be = 150</w:t>
      </w:r>
    </w:p>
    <w:p w:rsidR="00907CA9" w:rsidRDefault="00907CA9" w:rsidP="00AE5DB5">
      <w:pPr>
        <w:pStyle w:val="ListParagraph"/>
        <w:numPr>
          <w:ilvl w:val="1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arnings &gt; expenses : output will be = TRUE  FALSE  </w:t>
      </w:r>
      <w:proofErr w:type="spellStart"/>
      <w:r>
        <w:rPr>
          <w:rFonts w:ascii="Times New Roman" w:hAnsi="Times New Roman" w:cs="Times New Roman"/>
          <w:sz w:val="24"/>
          <w:szCs w:val="24"/>
        </w:rPr>
        <w:t>FALSE</w:t>
      </w:r>
      <w:proofErr w:type="spellEnd"/>
    </w:p>
    <w:p w:rsidR="00D70314" w:rsidRDefault="00D70314" w:rsidP="00D7031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70314" w:rsidRDefault="00D70314" w:rsidP="00D70314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D70314">
        <w:rPr>
          <w:rFonts w:ascii="Times New Roman" w:hAnsi="Times New Roman" w:cs="Times New Roman"/>
          <w:b/>
          <w:bCs/>
          <w:sz w:val="24"/>
          <w:szCs w:val="24"/>
        </w:rPr>
        <w:t>Subsetting</w:t>
      </w:r>
      <w:proofErr w:type="spellEnd"/>
      <w:r w:rsidRPr="00D70314">
        <w:rPr>
          <w:rFonts w:ascii="Times New Roman" w:hAnsi="Times New Roman" w:cs="Times New Roman"/>
          <w:b/>
          <w:bCs/>
          <w:sz w:val="24"/>
          <w:szCs w:val="24"/>
        </w:rPr>
        <w:t xml:space="preserve"> vectors in R</w:t>
      </w:r>
    </w:p>
    <w:p w:rsidR="00D70314" w:rsidRDefault="0023425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index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main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spades = 11, hearts = 12, diamonds = 10, clubs = 13)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1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 would be: spade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3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outo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uld be: diamond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] = Takes element at index 3, result is a (named) vector too!</w:t>
      </w:r>
    </w:p>
    <w:p w:rsidR="0023425A" w:rsidRDefault="0023425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name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“spades”]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utput would be: spades</w:t>
      </w:r>
    </w:p>
    <w:p w:rsidR="0023425A" w:rsidRDefault="0023425A" w:rsidP="0023425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3425A" w:rsidRDefault="005A3298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multiple elements</w:t>
      </w:r>
    </w:p>
    <w:p w:rsidR="005A3298" w:rsidRDefault="005A3298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</w:t>
      </w:r>
      <w:r w:rsidR="00255E2A">
        <w:rPr>
          <w:rFonts w:ascii="Times New Roman" w:hAnsi="Times New Roman" w:cs="Times New Roman"/>
          <w:sz w:val="24"/>
          <w:szCs w:val="24"/>
        </w:rPr>
        <w:t>emain</w:t>
      </w:r>
      <w:r>
        <w:rPr>
          <w:rFonts w:ascii="Times New Roman" w:hAnsi="Times New Roman" w:cs="Times New Roman"/>
          <w:sz w:val="24"/>
          <w:szCs w:val="24"/>
        </w:rPr>
        <w:t>_bl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remain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1, 4)]</w:t>
      </w:r>
    </w:p>
    <w:p w:rsidR="005A3298" w:rsidRDefault="005A3298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1963D3">
        <w:rPr>
          <w:rFonts w:ascii="Times New Roman" w:hAnsi="Times New Roman" w:cs="Times New Roman"/>
          <w:sz w:val="24"/>
          <w:szCs w:val="24"/>
        </w:rPr>
        <w:t>clubs</w:t>
      </w:r>
    </w:p>
    <w:p w:rsidR="001963D3" w:rsidRDefault="001963D3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in selection vector matters!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main_blac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remain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4,1)]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 would be: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pades</w:t>
      </w:r>
    </w:p>
    <w:p w:rsidR="00255E2A" w:rsidRDefault="00255E2A" w:rsidP="005A329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5A3298" w:rsidRDefault="00451CF1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c(“spades”,  “clubs”)]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ad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51CF1" w:rsidRDefault="00451CF1" w:rsidP="00451CF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1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451CF1" w:rsidRDefault="0049511C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Subset all but some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-1]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 All but index 1 are returned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-c(1,  2)]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amonds</w:t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49511C" w:rsidRDefault="0049511C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0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UT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gramEnd"/>
      <w:r>
        <w:rPr>
          <w:rFonts w:ascii="Times New Roman" w:hAnsi="Times New Roman" w:cs="Times New Roman"/>
          <w:sz w:val="24"/>
          <w:szCs w:val="24"/>
        </w:rPr>
        <w:t>-“spades”]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CC5446" w:rsidRDefault="00CC5446" w:rsidP="004951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rror in –“spades”: Invalid argument to unary operator</w:t>
      </w:r>
    </w:p>
    <w:p w:rsidR="0049511C" w:rsidRDefault="002D1DEA" w:rsidP="0023425A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using logical vector</w:t>
      </w:r>
    </w:p>
    <w:p w:rsidR="002D1DEA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TRUE, FALSE, TRUE)]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ear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E971A5" w:rsidRDefault="00E97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lection_ve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TRUE, FALSE, TRUE)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Remain[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selection_vector</w:t>
      </w:r>
      <w:proofErr w:type="spellEnd"/>
      <w:r>
        <w:rPr>
          <w:rFonts w:ascii="Times New Roman" w:hAnsi="Times New Roman" w:cs="Times New Roman"/>
          <w:sz w:val="24"/>
          <w:szCs w:val="24"/>
        </w:rPr>
        <w:t>]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earts 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clubs</w:t>
      </w:r>
    </w:p>
    <w:p w:rsidR="007D59E1" w:rsidRDefault="007D59E1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13</w:t>
      </w:r>
    </w:p>
    <w:p w:rsidR="00E80103" w:rsidRDefault="00E80103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80103" w:rsidRDefault="00E80103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main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TRUE, FALSE)] will be converted into remain[c(TRUE, FALSE, TRUE, FALSE)]</w:t>
      </w:r>
    </w:p>
    <w:p w:rsidR="00E43CEB" w:rsidRDefault="00E43CEB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43CEB" w:rsidRDefault="00E43CEB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Reman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TRUE, FALSE, TRUE)] will be converted to remain[c(TRUE, FALSE, TRUE, FALSE)]</w:t>
      </w:r>
    </w:p>
    <w:p w:rsidR="003001A5" w:rsidRDefault="003001A5" w:rsidP="002D1DE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004FE" w:rsidRDefault="00F004FE" w:rsidP="003001A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3001A5" w:rsidRDefault="003001A5" w:rsidP="003001A5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001A5">
        <w:rPr>
          <w:rFonts w:ascii="Times New Roman" w:hAnsi="Times New Roman" w:cs="Times New Roman"/>
          <w:b/>
          <w:bCs/>
          <w:sz w:val="24"/>
          <w:szCs w:val="24"/>
        </w:rPr>
        <w:t>How to Create and Name Matrices in R</w:t>
      </w:r>
    </w:p>
    <w:p w:rsidR="003001A5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: 1D Array of data element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: 2D Array of data element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s and columns</w:t>
      </w:r>
    </w:p>
    <w:p w:rsidR="00C016DB" w:rsidRDefault="00C016DB" w:rsidP="00C016DB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atomic vector type</w:t>
      </w:r>
    </w:p>
    <w:p w:rsidR="009B2D2D" w:rsidRDefault="009B2D2D" w:rsidP="009B2D2D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atrix:</w:t>
      </w:r>
    </w:p>
    <w:p w:rsidR="009B2D2D" w:rsidRPr="009B2D2D" w:rsidRDefault="009B2D2D" w:rsidP="009B2D2D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6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>=2)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5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9B2D2D" w:rsidP="009B2D2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trix</w:t>
      </w:r>
      <w:r w:rsidR="0002653F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02653F">
        <w:rPr>
          <w:rFonts w:ascii="Times New Roman" w:hAnsi="Times New Roman" w:cs="Times New Roman"/>
          <w:sz w:val="24"/>
          <w:szCs w:val="24"/>
        </w:rPr>
        <w:t xml:space="preserve">1:6, </w:t>
      </w:r>
      <w:proofErr w:type="spellStart"/>
      <w:r w:rsidR="0002653F">
        <w:rPr>
          <w:rFonts w:ascii="Times New Roman" w:hAnsi="Times New Roman" w:cs="Times New Roman"/>
          <w:sz w:val="24"/>
          <w:szCs w:val="24"/>
        </w:rPr>
        <w:t>ncol</w:t>
      </w:r>
      <w:proofErr w:type="spellEnd"/>
      <w:r w:rsidR="0002653F">
        <w:rPr>
          <w:rFonts w:ascii="Times New Roman" w:hAnsi="Times New Roman" w:cs="Times New Roman"/>
          <w:sz w:val="24"/>
          <w:szCs w:val="24"/>
        </w:rPr>
        <w:t>=3</w:t>
      </w:r>
      <w:r>
        <w:rPr>
          <w:rFonts w:ascii="Times New Roman" w:hAnsi="Times New Roman" w:cs="Times New Roman"/>
          <w:sz w:val="24"/>
          <w:szCs w:val="24"/>
        </w:rPr>
        <w:t>)</w:t>
      </w:r>
    </w:p>
    <w:p w:rsidR="0002653F" w:rsidRDefault="009B2D2D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02653F">
        <w:rPr>
          <w:rFonts w:ascii="Times New Roman" w:hAnsi="Times New Roman" w:cs="Times New Roman"/>
          <w:sz w:val="24"/>
          <w:szCs w:val="24"/>
        </w:rPr>
        <w:t>[</w:t>
      </w:r>
      <w:proofErr w:type="gramStart"/>
      <w:r w:rsidR="0002653F">
        <w:rPr>
          <w:rFonts w:ascii="Times New Roman" w:hAnsi="Times New Roman" w:cs="Times New Roman"/>
          <w:sz w:val="24"/>
          <w:szCs w:val="24"/>
        </w:rPr>
        <w:t>,1</w:t>
      </w:r>
      <w:proofErr w:type="gramEnd"/>
      <w:r w:rsidR="0002653F">
        <w:rPr>
          <w:rFonts w:ascii="Times New Roman" w:hAnsi="Times New Roman" w:cs="Times New Roman"/>
          <w:sz w:val="24"/>
          <w:szCs w:val="24"/>
        </w:rPr>
        <w:t>]</w:t>
      </w:r>
      <w:r w:rsidR="0002653F"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 w:rsidR="0002653F">
        <w:rPr>
          <w:rFonts w:ascii="Times New Roman" w:hAnsi="Times New Roman" w:cs="Times New Roman"/>
          <w:sz w:val="24"/>
          <w:szCs w:val="24"/>
        </w:rPr>
        <w:t>,2</w:t>
      </w:r>
      <w:proofErr w:type="gramEnd"/>
      <w:r w:rsidR="0002653F">
        <w:rPr>
          <w:rFonts w:ascii="Times New Roman" w:hAnsi="Times New Roman" w:cs="Times New Roman"/>
          <w:sz w:val="24"/>
          <w:szCs w:val="24"/>
        </w:rPr>
        <w:t>]</w:t>
      </w:r>
      <w:r w:rsidR="0002653F"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 w:rsidR="0002653F">
        <w:rPr>
          <w:rFonts w:ascii="Times New Roman" w:hAnsi="Times New Roman" w:cs="Times New Roman"/>
          <w:sz w:val="24"/>
          <w:szCs w:val="24"/>
        </w:rPr>
        <w:t>,3</w:t>
      </w:r>
      <w:proofErr w:type="gramEnd"/>
      <w:r w:rsidR="0002653F">
        <w:rPr>
          <w:rFonts w:ascii="Times New Roman" w:hAnsi="Times New Roman" w:cs="Times New Roman"/>
          <w:sz w:val="24"/>
          <w:szCs w:val="24"/>
        </w:rPr>
        <w:t>]</w:t>
      </w:r>
    </w:p>
    <w:p w:rsidR="0002653F" w:rsidRDefault="0002653F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5</w:t>
      </w:r>
    </w:p>
    <w:p w:rsidR="0002653F" w:rsidRDefault="0002653F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9B2D2D" w:rsidRDefault="009B2D2D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2653F" w:rsidRDefault="0078337C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6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2, </w:t>
      </w:r>
      <w:proofErr w:type="spellStart"/>
      <w:r>
        <w:rPr>
          <w:rFonts w:ascii="Times New Roman" w:hAnsi="Times New Roman" w:cs="Times New Roman"/>
          <w:sz w:val="24"/>
          <w:szCs w:val="24"/>
        </w:rPr>
        <w:t>byrow</w:t>
      </w:r>
      <w:proofErr w:type="spellEnd"/>
      <w:r>
        <w:rPr>
          <w:rFonts w:ascii="Times New Roman" w:hAnsi="Times New Roman" w:cs="Times New Roman"/>
          <w:sz w:val="24"/>
          <w:szCs w:val="24"/>
        </w:rPr>
        <w:t>=TRUE)</w:t>
      </w:r>
    </w:p>
    <w:p w:rsidR="0078337C" w:rsidRDefault="0078337C" w:rsidP="0078337C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78337C" w:rsidRDefault="0078337C" w:rsidP="0078337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F694D" w:rsidRPr="002F694D" w:rsidRDefault="0078337C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78337C" w:rsidRPr="009B2D2D" w:rsidRDefault="0078337C" w:rsidP="0002653F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B2D2D" w:rsidRDefault="002F694D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 Matrix: recycling</w:t>
      </w:r>
    </w:p>
    <w:p w:rsidR="002F694D" w:rsidRDefault="00E36D66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3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2, </w:t>
      </w:r>
      <w:proofErr w:type="spellStart"/>
      <w:r>
        <w:rPr>
          <w:rFonts w:ascii="Times New Roman" w:hAnsi="Times New Roman" w:cs="Times New Roman"/>
          <w:sz w:val="24"/>
          <w:szCs w:val="24"/>
        </w:rPr>
        <w:t>ncol</w:t>
      </w:r>
      <w:proofErr w:type="spellEnd"/>
      <w:r>
        <w:rPr>
          <w:rFonts w:ascii="Times New Roman" w:hAnsi="Times New Roman" w:cs="Times New Roman"/>
          <w:sz w:val="24"/>
          <w:szCs w:val="24"/>
        </w:rPr>
        <w:t>=3)</w:t>
      </w:r>
    </w:p>
    <w:p w:rsidR="00E36D66" w:rsidRDefault="00E36D66" w:rsidP="00E36D66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E36D66" w:rsidRDefault="00E36D66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E36D66" w:rsidRDefault="00E36D66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A5A89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A5A89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4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2, </w:t>
      </w:r>
      <w:proofErr w:type="spellStart"/>
      <w:r>
        <w:rPr>
          <w:rFonts w:ascii="Times New Roman" w:hAnsi="Times New Roman" w:cs="Times New Roman"/>
          <w:sz w:val="24"/>
          <w:szCs w:val="24"/>
        </w:rPr>
        <w:t>ncol</w:t>
      </w:r>
      <w:proofErr w:type="spellEnd"/>
      <w:r>
        <w:rPr>
          <w:rFonts w:ascii="Times New Roman" w:hAnsi="Times New Roman" w:cs="Times New Roman"/>
          <w:sz w:val="24"/>
          <w:szCs w:val="24"/>
        </w:rPr>
        <w:t>=3)</w:t>
      </w:r>
    </w:p>
    <w:p w:rsidR="002A5A89" w:rsidRDefault="002A5A89" w:rsidP="002A5A89">
      <w:pPr>
        <w:pStyle w:val="ListParagraph"/>
        <w:spacing w:line="36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2A5A89" w:rsidRDefault="002A5A89" w:rsidP="002A5A8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1</w:t>
      </w:r>
    </w:p>
    <w:p w:rsidR="002A5A89" w:rsidRDefault="002A5A89" w:rsidP="002A5A8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>Warning Message: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 xml:space="preserve">In </w:t>
      </w:r>
      <w:proofErr w:type="gramStart"/>
      <w:r w:rsidRPr="00AC307B">
        <w:rPr>
          <w:rFonts w:ascii="Times New Roman" w:hAnsi="Times New Roman" w:cs="Times New Roman"/>
          <w:color w:val="FF0000"/>
          <w:sz w:val="24"/>
          <w:szCs w:val="24"/>
        </w:rPr>
        <w:t>matrix(</w:t>
      </w:r>
      <w:proofErr w:type="gramEnd"/>
      <w:r w:rsidRPr="00AC307B">
        <w:rPr>
          <w:rFonts w:ascii="Times New Roman" w:hAnsi="Times New Roman" w:cs="Times New Roman"/>
          <w:color w:val="FF0000"/>
          <w:sz w:val="24"/>
          <w:szCs w:val="24"/>
        </w:rPr>
        <w:t xml:space="preserve">1:4, </w:t>
      </w:r>
      <w:proofErr w:type="spellStart"/>
      <w:r w:rsidRPr="00AC307B">
        <w:rPr>
          <w:rFonts w:ascii="Times New Roman" w:hAnsi="Times New Roman" w:cs="Times New Roman"/>
          <w:color w:val="FF0000"/>
          <w:sz w:val="24"/>
          <w:szCs w:val="24"/>
        </w:rPr>
        <w:t>nrow</w:t>
      </w:r>
      <w:proofErr w:type="spellEnd"/>
      <w:r w:rsidRPr="00AC307B">
        <w:rPr>
          <w:rFonts w:ascii="Times New Roman" w:hAnsi="Times New Roman" w:cs="Times New Roman"/>
          <w:color w:val="FF0000"/>
          <w:sz w:val="24"/>
          <w:szCs w:val="24"/>
        </w:rPr>
        <w:t xml:space="preserve"> = 2, </w:t>
      </w:r>
      <w:proofErr w:type="spellStart"/>
      <w:r w:rsidRPr="00AC307B">
        <w:rPr>
          <w:rFonts w:ascii="Times New Roman" w:hAnsi="Times New Roman" w:cs="Times New Roman"/>
          <w:color w:val="FF0000"/>
          <w:sz w:val="24"/>
          <w:szCs w:val="24"/>
        </w:rPr>
        <w:t>ncol</w:t>
      </w:r>
      <w:proofErr w:type="spellEnd"/>
      <w:r w:rsidRPr="00AC307B">
        <w:rPr>
          <w:rFonts w:ascii="Times New Roman" w:hAnsi="Times New Roman" w:cs="Times New Roman"/>
          <w:color w:val="FF0000"/>
          <w:sz w:val="24"/>
          <w:szCs w:val="24"/>
        </w:rPr>
        <w:t xml:space="preserve"> = 3):</w:t>
      </w:r>
    </w:p>
    <w:p w:rsidR="002A5A89" w:rsidRPr="00AC307B" w:rsidRDefault="002A5A89" w:rsidP="00E36D66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AC307B">
        <w:rPr>
          <w:rFonts w:ascii="Times New Roman" w:hAnsi="Times New Roman" w:cs="Times New Roman"/>
          <w:color w:val="FF0000"/>
          <w:sz w:val="24"/>
          <w:szCs w:val="24"/>
        </w:rPr>
        <w:t>Data length [4] is not a sub-multiple or multiple of the number of col</w:t>
      </w:r>
      <w:r w:rsidR="002026F5" w:rsidRPr="00AC307B">
        <w:rPr>
          <w:rFonts w:ascii="Times New Roman" w:hAnsi="Times New Roman" w:cs="Times New Roman"/>
          <w:color w:val="FF0000"/>
          <w:sz w:val="24"/>
          <w:szCs w:val="24"/>
        </w:rPr>
        <w:t>umns [3]</w:t>
      </w:r>
    </w:p>
    <w:p w:rsidR="00E36D66" w:rsidRDefault="00E36D66" w:rsidP="002F694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F694D" w:rsidRDefault="003F5061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bin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 </w:t>
      </w:r>
      <w:proofErr w:type="spellStart"/>
      <w:r>
        <w:rPr>
          <w:rFonts w:ascii="Times New Roman" w:hAnsi="Times New Roman" w:cs="Times New Roman"/>
          <w:sz w:val="24"/>
          <w:szCs w:val="24"/>
        </w:rPr>
        <w:t>cbind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:rsidR="003F5061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1:3, 1:3)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1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1:3, 1:3)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CE5E48">
        <w:rPr>
          <w:rFonts w:ascii="Times New Roman" w:hAnsi="Times New Roman" w:cs="Times New Roman"/>
          <w:sz w:val="24"/>
          <w:szCs w:val="24"/>
        </w:rPr>
        <w:tab/>
        <w:t>1</w:t>
      </w:r>
      <w:r w:rsidR="00CE5E48">
        <w:rPr>
          <w:rFonts w:ascii="Times New Roman" w:hAnsi="Times New Roman" w:cs="Times New Roman"/>
          <w:sz w:val="24"/>
          <w:szCs w:val="24"/>
        </w:rPr>
        <w:tab/>
        <w:t>2</w:t>
      </w:r>
      <w:r w:rsidR="00CE5E48">
        <w:rPr>
          <w:rFonts w:ascii="Times New Roman" w:hAnsi="Times New Roman" w:cs="Times New Roman"/>
          <w:sz w:val="24"/>
          <w:szCs w:val="24"/>
        </w:rPr>
        <w:tab/>
        <w:t>3</w:t>
      </w:r>
    </w:p>
    <w:p w:rsidR="00E83289" w:rsidRDefault="00E83289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CE5E48">
        <w:rPr>
          <w:rFonts w:ascii="Times New Roman" w:hAnsi="Times New Roman" w:cs="Times New Roman"/>
          <w:sz w:val="24"/>
          <w:szCs w:val="24"/>
        </w:rPr>
        <w:tab/>
        <w:t>1</w:t>
      </w:r>
      <w:r w:rsidR="00CE5E48">
        <w:rPr>
          <w:rFonts w:ascii="Times New Roman" w:hAnsi="Times New Roman" w:cs="Times New Roman"/>
          <w:sz w:val="24"/>
          <w:szCs w:val="24"/>
        </w:rPr>
        <w:tab/>
        <w:t>2</w:t>
      </w:r>
      <w:r w:rsidR="00CE5E48">
        <w:rPr>
          <w:rFonts w:ascii="Times New Roman" w:hAnsi="Times New Roman" w:cs="Times New Roman"/>
          <w:sz w:val="24"/>
          <w:szCs w:val="24"/>
        </w:rPr>
        <w:tab/>
        <w:t>3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6, </w:t>
      </w:r>
      <w:proofErr w:type="spellStart"/>
      <w:r>
        <w:rPr>
          <w:rFonts w:ascii="Times New Roman" w:hAnsi="Times New Roman" w:cs="Times New Roman"/>
          <w:sz w:val="24"/>
          <w:szCs w:val="24"/>
        </w:rPr>
        <w:t>by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TRUE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>=2)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, 7:9)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A25534">
        <w:rPr>
          <w:rFonts w:ascii="Times New Roman" w:hAnsi="Times New Roman" w:cs="Times New Roman"/>
          <w:sz w:val="24"/>
          <w:szCs w:val="24"/>
        </w:rPr>
        <w:tab/>
        <w:t>1</w:t>
      </w:r>
      <w:r w:rsidR="00A25534">
        <w:rPr>
          <w:rFonts w:ascii="Times New Roman" w:hAnsi="Times New Roman" w:cs="Times New Roman"/>
          <w:sz w:val="24"/>
          <w:szCs w:val="24"/>
        </w:rPr>
        <w:tab/>
        <w:t>2</w:t>
      </w:r>
      <w:r w:rsidR="00A25534">
        <w:rPr>
          <w:rFonts w:ascii="Times New Roman" w:hAnsi="Times New Roman" w:cs="Times New Roman"/>
          <w:sz w:val="24"/>
          <w:szCs w:val="24"/>
        </w:rPr>
        <w:tab/>
        <w:t>3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A25534">
        <w:rPr>
          <w:rFonts w:ascii="Times New Roman" w:hAnsi="Times New Roman" w:cs="Times New Roman"/>
          <w:sz w:val="24"/>
          <w:szCs w:val="24"/>
        </w:rPr>
        <w:tab/>
        <w:t>4</w:t>
      </w:r>
      <w:r w:rsidR="00A25534">
        <w:rPr>
          <w:rFonts w:ascii="Times New Roman" w:hAnsi="Times New Roman" w:cs="Times New Roman"/>
          <w:sz w:val="24"/>
          <w:szCs w:val="24"/>
        </w:rPr>
        <w:tab/>
        <w:t>5</w:t>
      </w:r>
      <w:r w:rsidR="00A25534">
        <w:rPr>
          <w:rFonts w:ascii="Times New Roman" w:hAnsi="Times New Roman" w:cs="Times New Roman"/>
          <w:sz w:val="24"/>
          <w:szCs w:val="24"/>
        </w:rPr>
        <w:tab/>
        <w:t>6</w:t>
      </w:r>
    </w:p>
    <w:p w:rsidR="009F64C8" w:rsidRDefault="009F64C8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A25534">
        <w:rPr>
          <w:rFonts w:ascii="Times New Roman" w:hAnsi="Times New Roman" w:cs="Times New Roman"/>
          <w:sz w:val="24"/>
          <w:szCs w:val="24"/>
        </w:rPr>
        <w:tab/>
        <w:t>7</w:t>
      </w:r>
      <w:r w:rsidR="00A25534">
        <w:rPr>
          <w:rFonts w:ascii="Times New Roman" w:hAnsi="Times New Roman" w:cs="Times New Roman"/>
          <w:sz w:val="24"/>
          <w:szCs w:val="24"/>
        </w:rPr>
        <w:tab/>
        <w:t>8</w:t>
      </w:r>
      <w:r w:rsidR="00A25534">
        <w:rPr>
          <w:rFonts w:ascii="Times New Roman" w:hAnsi="Times New Roman" w:cs="Times New Roman"/>
          <w:sz w:val="24"/>
          <w:szCs w:val="24"/>
        </w:rPr>
        <w:tab/>
        <w:t>9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, 10:11)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4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  <w:r>
        <w:rPr>
          <w:rFonts w:ascii="Times New Roman" w:hAnsi="Times New Roman" w:cs="Times New Roman"/>
          <w:sz w:val="24"/>
          <w:szCs w:val="24"/>
        </w:rPr>
        <w:tab/>
        <w:t>10</w:t>
      </w:r>
    </w:p>
    <w:p w:rsidR="00673342" w:rsidRDefault="00673342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  <w:r>
        <w:rPr>
          <w:rFonts w:ascii="Times New Roman" w:hAnsi="Times New Roman" w:cs="Times New Roman"/>
          <w:sz w:val="24"/>
          <w:szCs w:val="24"/>
        </w:rPr>
        <w:tab/>
        <w:t>11</w:t>
      </w:r>
    </w:p>
    <w:p w:rsidR="002F2CC3" w:rsidRDefault="002F2CC3" w:rsidP="003F506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F5061" w:rsidRDefault="003F2A68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ing a Matrix</w:t>
      </w:r>
      <w:r w:rsidR="00285066">
        <w:rPr>
          <w:rFonts w:ascii="Times New Roman" w:hAnsi="Times New Roman" w:cs="Times New Roman"/>
          <w:sz w:val="24"/>
          <w:szCs w:val="24"/>
        </w:rPr>
        <w:t xml:space="preserve">:  </w:t>
      </w:r>
      <w:proofErr w:type="spellStart"/>
      <w:r w:rsidR="00285066"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 w:rsidR="00285066">
        <w:rPr>
          <w:rFonts w:ascii="Times New Roman" w:hAnsi="Times New Roman" w:cs="Times New Roman"/>
          <w:sz w:val="24"/>
          <w:szCs w:val="24"/>
        </w:rPr>
        <w:t xml:space="preserve">(),  </w:t>
      </w:r>
      <w:proofErr w:type="spellStart"/>
      <w:r w:rsidR="00285066"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 w:rsidR="00285066">
        <w:rPr>
          <w:rFonts w:ascii="Times New Roman" w:hAnsi="Times New Roman" w:cs="Times New Roman"/>
          <w:sz w:val="24"/>
          <w:szCs w:val="24"/>
        </w:rPr>
        <w:t>()</w:t>
      </w:r>
    </w:p>
    <w:p w:rsidR="00C205D9" w:rsidRDefault="00C205D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ab/>
        <w:t xml:space="preserve">1:6, </w:t>
      </w:r>
      <w:proofErr w:type="spellStart"/>
      <w:r>
        <w:rPr>
          <w:rFonts w:ascii="Times New Roman" w:hAnsi="Times New Roman" w:cs="Times New Roman"/>
          <w:sz w:val="24"/>
          <w:szCs w:val="24"/>
        </w:rPr>
        <w:t>by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TRUE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>=2)</w:t>
      </w:r>
    </w:p>
    <w:p w:rsidR="00C205D9" w:rsidRDefault="005559C2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) &lt;- c(“row1”, “row2”)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157C80" w:rsidRDefault="00157C80" w:rsidP="00157C8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157C80" w:rsidRDefault="00157C80" w:rsidP="00157C80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 w:rsidR="00B54A7F">
        <w:rPr>
          <w:rFonts w:ascii="Times New Roman" w:hAnsi="Times New Roman" w:cs="Times New Roman"/>
          <w:sz w:val="24"/>
          <w:szCs w:val="24"/>
        </w:rPr>
        <w:tab/>
        <w:t>1</w:t>
      </w:r>
      <w:r w:rsidR="00B54A7F">
        <w:rPr>
          <w:rFonts w:ascii="Times New Roman" w:hAnsi="Times New Roman" w:cs="Times New Roman"/>
          <w:sz w:val="24"/>
          <w:szCs w:val="24"/>
        </w:rPr>
        <w:tab/>
        <w:t>2</w:t>
      </w:r>
      <w:r w:rsidR="00B54A7F">
        <w:rPr>
          <w:rFonts w:ascii="Times New Roman" w:hAnsi="Times New Roman" w:cs="Times New Roman"/>
          <w:sz w:val="24"/>
          <w:szCs w:val="24"/>
        </w:rPr>
        <w:tab/>
        <w:t>3</w:t>
      </w:r>
    </w:p>
    <w:p w:rsidR="00157C80" w:rsidRDefault="00157C80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 w:rsidR="00B54A7F">
        <w:rPr>
          <w:rFonts w:ascii="Times New Roman" w:hAnsi="Times New Roman" w:cs="Times New Roman"/>
          <w:sz w:val="24"/>
          <w:szCs w:val="24"/>
        </w:rPr>
        <w:tab/>
        <w:t>4</w:t>
      </w:r>
      <w:r w:rsidR="00B54A7F">
        <w:rPr>
          <w:rFonts w:ascii="Times New Roman" w:hAnsi="Times New Roman" w:cs="Times New Roman"/>
          <w:sz w:val="24"/>
          <w:szCs w:val="24"/>
        </w:rPr>
        <w:tab/>
        <w:t>5</w:t>
      </w:r>
      <w:r w:rsidR="00B54A7F">
        <w:rPr>
          <w:rFonts w:ascii="Times New Roman" w:hAnsi="Times New Roman" w:cs="Times New Roman"/>
          <w:sz w:val="24"/>
          <w:szCs w:val="24"/>
        </w:rPr>
        <w:tab/>
        <w:t>6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) &lt;- c(“col1”, “col2”, “col3”)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l1</w:t>
      </w:r>
      <w:r>
        <w:rPr>
          <w:rFonts w:ascii="Times New Roman" w:hAnsi="Times New Roman" w:cs="Times New Roman"/>
          <w:sz w:val="24"/>
          <w:szCs w:val="24"/>
        </w:rPr>
        <w:tab/>
        <w:t>col2</w:t>
      </w:r>
      <w:r>
        <w:rPr>
          <w:rFonts w:ascii="Times New Roman" w:hAnsi="Times New Roman" w:cs="Times New Roman"/>
          <w:sz w:val="24"/>
          <w:szCs w:val="24"/>
        </w:rPr>
        <w:tab/>
        <w:t>col3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2C4019" w:rsidRDefault="002C4019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6F6338" w:rsidRDefault="006F6338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CCF" w:rsidRDefault="002C4CCF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4CCF" w:rsidRDefault="002C4CCF" w:rsidP="00C20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6, </w:t>
      </w:r>
      <w:proofErr w:type="spellStart"/>
      <w:r>
        <w:rPr>
          <w:rFonts w:ascii="Times New Roman" w:hAnsi="Times New Roman" w:cs="Times New Roman"/>
          <w:sz w:val="24"/>
          <w:szCs w:val="24"/>
        </w:rPr>
        <w:t>by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TRUE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2, </w:t>
      </w:r>
      <w:proofErr w:type="spellStart"/>
      <w:r>
        <w:rPr>
          <w:rFonts w:ascii="Times New Roman" w:hAnsi="Times New Roman" w:cs="Times New Roman"/>
          <w:sz w:val="24"/>
          <w:szCs w:val="24"/>
        </w:rPr>
        <w:t>dimname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list( c(“row1”, “row2”),</w:t>
      </w:r>
    </w:p>
    <w:p w:rsidR="002C4CCF" w:rsidRDefault="002C4CCF" w:rsidP="002C4CCF">
      <w:pPr>
        <w:pStyle w:val="ListParagraph"/>
        <w:spacing w:line="360" w:lineRule="auto"/>
        <w:ind w:left="5760" w:firstLine="72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col1”, “col2”, “col3”)) )</w:t>
      </w:r>
    </w:p>
    <w:p w:rsidR="002C4CCF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: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l1</w:t>
      </w:r>
      <w:r>
        <w:rPr>
          <w:rFonts w:ascii="Times New Roman" w:hAnsi="Times New Roman" w:cs="Times New Roman"/>
          <w:sz w:val="24"/>
          <w:szCs w:val="24"/>
        </w:rPr>
        <w:tab/>
        <w:t>col2</w:t>
      </w:r>
      <w:r>
        <w:rPr>
          <w:rFonts w:ascii="Times New Roman" w:hAnsi="Times New Roman" w:cs="Times New Roman"/>
          <w:sz w:val="24"/>
          <w:szCs w:val="24"/>
        </w:rPr>
        <w:tab/>
        <w:t>col3</w:t>
      </w:r>
    </w:p>
    <w:p w:rsidR="00360824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1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360824" w:rsidRPr="002C4CCF" w:rsidRDefault="00360824" w:rsidP="002C4CCF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ow2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6</w:t>
      </w:r>
    </w:p>
    <w:p w:rsidR="003F2A68" w:rsidRDefault="003F2A68" w:rsidP="003F2A6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F2A68" w:rsidRDefault="0045307E" w:rsidP="009B2D2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</w:t>
      </w:r>
    </w:p>
    <w:p w:rsidR="0018261C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har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LETTERS[1:6],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=4, </w:t>
      </w:r>
      <w:proofErr w:type="spellStart"/>
      <w:r>
        <w:rPr>
          <w:rFonts w:ascii="Times New Roman" w:hAnsi="Times New Roman" w:cs="Times New Roman"/>
          <w:sz w:val="24"/>
          <w:szCs w:val="24"/>
        </w:rPr>
        <w:t>ncol</w:t>
      </w:r>
      <w:proofErr w:type="spellEnd"/>
      <w:r>
        <w:rPr>
          <w:rFonts w:ascii="Times New Roman" w:hAnsi="Times New Roman" w:cs="Times New Roman"/>
          <w:sz w:val="24"/>
          <w:szCs w:val="24"/>
        </w:rPr>
        <w:t>=3)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r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</w:p>
    <w:p w:rsidR="008E3727" w:rsidRDefault="008E3727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:8, </w:t>
      </w:r>
      <w:proofErr w:type="spellStart"/>
      <w:r>
        <w:rPr>
          <w:rFonts w:ascii="Times New Roman" w:hAnsi="Times New Roman" w:cs="Times New Roman"/>
          <w:sz w:val="24"/>
          <w:szCs w:val="24"/>
        </w:rPr>
        <w:t>ncol</w:t>
      </w:r>
      <w:proofErr w:type="spellEnd"/>
      <w:r>
        <w:rPr>
          <w:rFonts w:ascii="Times New Roman" w:hAnsi="Times New Roman" w:cs="Times New Roman"/>
          <w:sz w:val="24"/>
          <w:szCs w:val="24"/>
        </w:rPr>
        <w:t>=2)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164E8F">
        <w:rPr>
          <w:rFonts w:ascii="Times New Roman" w:hAnsi="Times New Roman" w:cs="Times New Roman"/>
          <w:sz w:val="24"/>
          <w:szCs w:val="24"/>
        </w:rPr>
        <w:tab/>
        <w:t>1</w:t>
      </w:r>
      <w:r w:rsidR="00164E8F">
        <w:rPr>
          <w:rFonts w:ascii="Times New Roman" w:hAnsi="Times New Roman" w:cs="Times New Roman"/>
          <w:sz w:val="24"/>
          <w:szCs w:val="24"/>
        </w:rPr>
        <w:tab/>
        <w:t>5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164E8F">
        <w:rPr>
          <w:rFonts w:ascii="Times New Roman" w:hAnsi="Times New Roman" w:cs="Times New Roman"/>
          <w:sz w:val="24"/>
          <w:szCs w:val="24"/>
        </w:rPr>
        <w:tab/>
        <w:t>2</w:t>
      </w:r>
      <w:r w:rsidR="00164E8F">
        <w:rPr>
          <w:rFonts w:ascii="Times New Roman" w:hAnsi="Times New Roman" w:cs="Times New Roman"/>
          <w:sz w:val="24"/>
          <w:szCs w:val="24"/>
        </w:rPr>
        <w:tab/>
        <w:t>6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164E8F">
        <w:rPr>
          <w:rFonts w:ascii="Times New Roman" w:hAnsi="Times New Roman" w:cs="Times New Roman"/>
          <w:sz w:val="24"/>
          <w:szCs w:val="24"/>
        </w:rPr>
        <w:tab/>
        <w:t>3</w:t>
      </w:r>
      <w:r w:rsidR="00164E8F">
        <w:rPr>
          <w:rFonts w:ascii="Times New Roman" w:hAnsi="Times New Roman" w:cs="Times New Roman"/>
          <w:sz w:val="24"/>
          <w:szCs w:val="24"/>
        </w:rPr>
        <w:tab/>
        <w:t>7</w:t>
      </w:r>
    </w:p>
    <w:p w:rsidR="00350D61" w:rsidRDefault="00350D61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 w:rsidR="00164E8F">
        <w:rPr>
          <w:rFonts w:ascii="Times New Roman" w:hAnsi="Times New Roman" w:cs="Times New Roman"/>
          <w:sz w:val="24"/>
          <w:szCs w:val="24"/>
        </w:rPr>
        <w:tab/>
        <w:t>4</w:t>
      </w:r>
      <w:r w:rsidR="00164E8F">
        <w:rPr>
          <w:rFonts w:ascii="Times New Roman" w:hAnsi="Times New Roman" w:cs="Times New Roman"/>
          <w:sz w:val="24"/>
          <w:szCs w:val="24"/>
        </w:rPr>
        <w:tab/>
        <w:t>8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num,cha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4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5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“1”</w:t>
      </w:r>
      <w:r>
        <w:rPr>
          <w:rFonts w:ascii="Times New Roman" w:hAnsi="Times New Roman" w:cs="Times New Roman"/>
          <w:sz w:val="24"/>
          <w:szCs w:val="24"/>
        </w:rPr>
        <w:tab/>
        <w:t>“5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“2”</w:t>
      </w:r>
      <w:r>
        <w:rPr>
          <w:rFonts w:ascii="Times New Roman" w:hAnsi="Times New Roman" w:cs="Times New Roman"/>
          <w:sz w:val="24"/>
          <w:szCs w:val="24"/>
        </w:rPr>
        <w:tab/>
        <w:t>“6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“3”</w:t>
      </w:r>
      <w:r>
        <w:rPr>
          <w:rFonts w:ascii="Times New Roman" w:hAnsi="Times New Roman" w:cs="Times New Roman"/>
          <w:sz w:val="24"/>
          <w:szCs w:val="24"/>
        </w:rPr>
        <w:tab/>
        <w:t>“7”</w:t>
      </w:r>
      <w:r>
        <w:rPr>
          <w:rFonts w:ascii="Times New Roman" w:hAnsi="Times New Roman" w:cs="Times New Roman"/>
          <w:sz w:val="24"/>
          <w:szCs w:val="24"/>
        </w:rPr>
        <w:tab/>
        <w:t>“C”</w:t>
      </w:r>
      <w:r>
        <w:rPr>
          <w:rFonts w:ascii="Times New Roman" w:hAnsi="Times New Roman" w:cs="Times New Roman"/>
          <w:sz w:val="24"/>
          <w:szCs w:val="24"/>
        </w:rPr>
        <w:tab/>
        <w:t>“A”</w:t>
      </w:r>
      <w:r>
        <w:rPr>
          <w:rFonts w:ascii="Times New Roman" w:hAnsi="Times New Roman" w:cs="Times New Roman"/>
          <w:sz w:val="24"/>
          <w:szCs w:val="24"/>
        </w:rPr>
        <w:tab/>
        <w:t>“E”</w:t>
      </w:r>
    </w:p>
    <w:p w:rsidR="00387AB9" w:rsidRDefault="00387AB9" w:rsidP="0018261C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4,]</w:t>
      </w:r>
      <w:r>
        <w:rPr>
          <w:rFonts w:ascii="Times New Roman" w:hAnsi="Times New Roman" w:cs="Times New Roman"/>
          <w:sz w:val="24"/>
          <w:szCs w:val="24"/>
        </w:rPr>
        <w:tab/>
        <w:t>“4”</w:t>
      </w:r>
      <w:r>
        <w:rPr>
          <w:rFonts w:ascii="Times New Roman" w:hAnsi="Times New Roman" w:cs="Times New Roman"/>
          <w:sz w:val="24"/>
          <w:szCs w:val="24"/>
        </w:rPr>
        <w:tab/>
        <w:t>“8”</w:t>
      </w:r>
      <w:r>
        <w:rPr>
          <w:rFonts w:ascii="Times New Roman" w:hAnsi="Times New Roman" w:cs="Times New Roman"/>
          <w:sz w:val="24"/>
          <w:szCs w:val="24"/>
        </w:rPr>
        <w:tab/>
        <w:t>“D”</w:t>
      </w:r>
      <w:r>
        <w:rPr>
          <w:rFonts w:ascii="Times New Roman" w:hAnsi="Times New Roman" w:cs="Times New Roman"/>
          <w:sz w:val="24"/>
          <w:szCs w:val="24"/>
        </w:rPr>
        <w:tab/>
        <w:t>“B”</w:t>
      </w:r>
      <w:r>
        <w:rPr>
          <w:rFonts w:ascii="Times New Roman" w:hAnsi="Times New Roman" w:cs="Times New Roman"/>
          <w:sz w:val="24"/>
          <w:szCs w:val="24"/>
        </w:rPr>
        <w:tab/>
        <w:t>“F”</w:t>
      </w:r>
    </w:p>
    <w:p w:rsidR="0060418E" w:rsidRDefault="0060418E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0418E" w:rsidRDefault="0060418E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60418E" w:rsidRDefault="0060418E" w:rsidP="0060418E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60418E">
        <w:rPr>
          <w:rFonts w:ascii="Times New Roman" w:hAnsi="Times New Roman" w:cs="Times New Roman"/>
          <w:b/>
          <w:bCs/>
          <w:sz w:val="24"/>
          <w:szCs w:val="24"/>
        </w:rPr>
        <w:t>Subset Matrix</w:t>
      </w:r>
    </w:p>
    <w:p w:rsidR="0060418E" w:rsidRPr="0060418E" w:rsidRDefault="0060418E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Element</w:t>
      </w:r>
    </w:p>
    <w:p w:rsidR="0060418E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matrix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sample(1:15, 12) </w:t>
      </w:r>
      <w:proofErr w:type="spellStart"/>
      <w:r>
        <w:rPr>
          <w:rFonts w:ascii="Times New Roman" w:hAnsi="Times New Roman" w:cs="Times New Roman"/>
          <w:sz w:val="24"/>
          <w:szCs w:val="24"/>
        </w:rPr>
        <w:t>nr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3)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4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FE7071" w:rsidRDefault="00FE7071" w:rsidP="0060418E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 w:rsidR="00121B8F">
        <w:rPr>
          <w:rFonts w:ascii="Times New Roman" w:hAnsi="Times New Roman" w:cs="Times New Roman"/>
          <w:sz w:val="24"/>
          <w:szCs w:val="24"/>
        </w:rPr>
        <w:tab/>
        <w:t>5</w:t>
      </w:r>
      <w:r w:rsidR="00121B8F">
        <w:rPr>
          <w:rFonts w:ascii="Times New Roman" w:hAnsi="Times New Roman" w:cs="Times New Roman"/>
          <w:sz w:val="24"/>
          <w:szCs w:val="24"/>
        </w:rPr>
        <w:tab/>
        <w:t>11</w:t>
      </w:r>
      <w:r w:rsidR="00121B8F">
        <w:rPr>
          <w:rFonts w:ascii="Times New Roman" w:hAnsi="Times New Roman" w:cs="Times New Roman"/>
          <w:sz w:val="24"/>
          <w:szCs w:val="24"/>
        </w:rPr>
        <w:tab/>
        <w:t>15</w:t>
      </w:r>
      <w:r w:rsidR="00121B8F">
        <w:rPr>
          <w:rFonts w:ascii="Times New Roman" w:hAnsi="Times New Roman" w:cs="Times New Roman"/>
          <w:sz w:val="24"/>
          <w:szCs w:val="24"/>
        </w:rPr>
        <w:tab/>
        <w:t>3</w:t>
      </w:r>
    </w:p>
    <w:p w:rsidR="00FE7071" w:rsidRDefault="00FE707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2,]</w:t>
      </w:r>
      <w:r w:rsidR="00121B8F">
        <w:rPr>
          <w:rFonts w:ascii="Times New Roman" w:hAnsi="Times New Roman" w:cs="Times New Roman"/>
          <w:sz w:val="24"/>
          <w:szCs w:val="24"/>
        </w:rPr>
        <w:tab/>
        <w:t>12</w:t>
      </w:r>
      <w:r w:rsidR="00121B8F">
        <w:rPr>
          <w:rFonts w:ascii="Times New Roman" w:hAnsi="Times New Roman" w:cs="Times New Roman"/>
          <w:sz w:val="24"/>
          <w:szCs w:val="24"/>
        </w:rPr>
        <w:tab/>
        <w:t>14</w:t>
      </w:r>
      <w:r w:rsidR="00121B8F">
        <w:rPr>
          <w:rFonts w:ascii="Times New Roman" w:hAnsi="Times New Roman" w:cs="Times New Roman"/>
          <w:sz w:val="24"/>
          <w:szCs w:val="24"/>
        </w:rPr>
        <w:tab/>
        <w:t>8</w:t>
      </w:r>
      <w:r w:rsidR="00121B8F">
        <w:rPr>
          <w:rFonts w:ascii="Times New Roman" w:hAnsi="Times New Roman" w:cs="Times New Roman"/>
          <w:sz w:val="24"/>
          <w:szCs w:val="24"/>
        </w:rPr>
        <w:tab/>
        <w:t>9</w:t>
      </w:r>
    </w:p>
    <w:p w:rsidR="00FE7071" w:rsidRDefault="00FE707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 w:rsidR="00121B8F">
        <w:rPr>
          <w:rFonts w:ascii="Times New Roman" w:hAnsi="Times New Roman" w:cs="Times New Roman"/>
          <w:sz w:val="24"/>
          <w:szCs w:val="24"/>
        </w:rPr>
        <w:tab/>
        <w:t>6</w:t>
      </w:r>
      <w:r w:rsidR="00121B8F">
        <w:rPr>
          <w:rFonts w:ascii="Times New Roman" w:hAnsi="Times New Roman" w:cs="Times New Roman"/>
          <w:sz w:val="24"/>
          <w:szCs w:val="24"/>
        </w:rPr>
        <w:tab/>
        <w:t>1</w:t>
      </w:r>
      <w:r w:rsidR="00121B8F">
        <w:rPr>
          <w:rFonts w:ascii="Times New Roman" w:hAnsi="Times New Roman" w:cs="Times New Roman"/>
          <w:sz w:val="24"/>
          <w:szCs w:val="24"/>
        </w:rPr>
        <w:tab/>
        <w:t>4</w:t>
      </w:r>
      <w:r w:rsidR="00121B8F">
        <w:rPr>
          <w:rFonts w:ascii="Times New Roman" w:hAnsi="Times New Roman" w:cs="Times New Roman"/>
          <w:sz w:val="24"/>
          <w:szCs w:val="24"/>
        </w:rPr>
        <w:tab/>
        <w:t>2</w:t>
      </w:r>
    </w:p>
    <w:p w:rsidR="003D445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445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1, 3] = 15</w:t>
      </w:r>
    </w:p>
    <w:p w:rsidR="003D4451" w:rsidRPr="00FE7071" w:rsidRDefault="003D4451" w:rsidP="00FE70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3, 2] = 1</w:t>
      </w:r>
    </w:p>
    <w:p w:rsidR="0060418E" w:rsidRPr="00E74C16" w:rsidRDefault="00E74C1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column or row:</w:t>
      </w:r>
    </w:p>
    <w:p w:rsidR="00E74C16" w:rsidRDefault="005F53A0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3,] = 6</w:t>
      </w:r>
      <w:r>
        <w:rPr>
          <w:rFonts w:ascii="Times New Roman" w:hAnsi="Times New Roman" w:cs="Times New Roman"/>
          <w:sz w:val="24"/>
          <w:szCs w:val="24"/>
        </w:rPr>
        <w:tab/>
        <w:t>1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 (it becomes a vector)</w:t>
      </w:r>
    </w:p>
    <w:p w:rsidR="005F53A0" w:rsidRDefault="005F53A0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,3] = 15</w:t>
      </w:r>
      <w:r>
        <w:rPr>
          <w:rFonts w:ascii="Times New Roman" w:hAnsi="Times New Roman" w:cs="Times New Roman"/>
          <w:sz w:val="24"/>
          <w:szCs w:val="24"/>
        </w:rPr>
        <w:tab/>
        <w:t>8</w:t>
      </w:r>
      <w:r>
        <w:rPr>
          <w:rFonts w:ascii="Times New Roman" w:hAnsi="Times New Roman" w:cs="Times New Roman"/>
          <w:sz w:val="24"/>
          <w:szCs w:val="24"/>
        </w:rPr>
        <w:tab/>
        <w:t>4</w:t>
      </w:r>
    </w:p>
    <w:p w:rsidR="005F53A0" w:rsidRDefault="004F1243" w:rsidP="00E74C1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4] = 11</w:t>
      </w:r>
      <w:r w:rsidR="00BC4624">
        <w:rPr>
          <w:rFonts w:ascii="Times New Roman" w:hAnsi="Times New Roman" w:cs="Times New Roman"/>
          <w:sz w:val="24"/>
          <w:szCs w:val="24"/>
        </w:rPr>
        <w:t xml:space="preserve"> </w:t>
      </w:r>
      <w:r w:rsidR="00BC4624">
        <w:rPr>
          <w:rFonts w:ascii="Times New Roman" w:hAnsi="Times New Roman" w:cs="Times New Roman"/>
          <w:sz w:val="24"/>
          <w:szCs w:val="24"/>
        </w:rPr>
        <w:tab/>
        <w:t>(matrix goes to the column to column from left to right</w:t>
      </w:r>
      <w:r w:rsidR="007C17BE">
        <w:rPr>
          <w:rFonts w:ascii="Times New Roman" w:hAnsi="Times New Roman" w:cs="Times New Roman"/>
          <w:sz w:val="24"/>
          <w:szCs w:val="24"/>
        </w:rPr>
        <w:t>s</w:t>
      </w:r>
      <w:r w:rsidR="00BC4624">
        <w:rPr>
          <w:rFonts w:ascii="Times New Roman" w:hAnsi="Times New Roman" w:cs="Times New Roman"/>
          <w:sz w:val="24"/>
          <w:szCs w:val="24"/>
        </w:rPr>
        <w:t>)</w:t>
      </w:r>
    </w:p>
    <w:p w:rsidR="00EC4FB6" w:rsidRPr="00EC4FB6" w:rsidRDefault="00EC4FB6" w:rsidP="00EC4FB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9] = 4</w:t>
      </w:r>
    </w:p>
    <w:p w:rsidR="00E74C16" w:rsidRPr="002C55D9" w:rsidRDefault="00EC4FB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Multiple elements</w:t>
      </w:r>
    </w:p>
    <w:p w:rsidR="002C55D9" w:rsidRDefault="002C55D9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2, c(2, 3)] = 14</w:t>
      </w:r>
      <w:r>
        <w:rPr>
          <w:rFonts w:ascii="Times New Roman" w:hAnsi="Times New Roman" w:cs="Times New Roman"/>
          <w:sz w:val="24"/>
          <w:szCs w:val="24"/>
        </w:rPr>
        <w:tab/>
        <w:t>8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C55D9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1,2), c(2,3) ] Now the output would be: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</w:r>
      <w:r w:rsidR="001A2544">
        <w:rPr>
          <w:rFonts w:ascii="Times New Roman" w:hAnsi="Times New Roman" w:cs="Times New Roman"/>
          <w:sz w:val="24"/>
          <w:szCs w:val="24"/>
        </w:rPr>
        <w:t>11</w:t>
      </w:r>
      <w:r w:rsidR="001A2544">
        <w:rPr>
          <w:rFonts w:ascii="Times New Roman" w:hAnsi="Times New Roman" w:cs="Times New Roman"/>
          <w:sz w:val="24"/>
          <w:szCs w:val="24"/>
        </w:rPr>
        <w:tab/>
        <w:t>15</w:t>
      </w:r>
    </w:p>
    <w:p w:rsidR="002A064D" w:rsidRDefault="002A064D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 w:rsidR="001A2544">
        <w:rPr>
          <w:rFonts w:ascii="Times New Roman" w:hAnsi="Times New Roman" w:cs="Times New Roman"/>
          <w:sz w:val="24"/>
          <w:szCs w:val="24"/>
        </w:rPr>
        <w:tab/>
        <w:t>14</w:t>
      </w:r>
      <w:r w:rsidR="001A2544">
        <w:rPr>
          <w:rFonts w:ascii="Times New Roman" w:hAnsi="Times New Roman" w:cs="Times New Roman"/>
          <w:sz w:val="24"/>
          <w:szCs w:val="24"/>
        </w:rPr>
        <w:tab/>
        <w:t>8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1, 3), c(1, 3, 4)] Now the output would be: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3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4203D3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5</w:t>
      </w:r>
      <w:r>
        <w:rPr>
          <w:rFonts w:ascii="Times New Roman" w:hAnsi="Times New Roman" w:cs="Times New Roman"/>
          <w:sz w:val="24"/>
          <w:szCs w:val="24"/>
        </w:rPr>
        <w:tab/>
        <w:t>15</w:t>
      </w:r>
      <w:r>
        <w:rPr>
          <w:rFonts w:ascii="Times New Roman" w:hAnsi="Times New Roman" w:cs="Times New Roman"/>
          <w:sz w:val="24"/>
          <w:szCs w:val="24"/>
        </w:rPr>
        <w:tab/>
        <w:t>3</w:t>
      </w:r>
    </w:p>
    <w:p w:rsidR="004203D3" w:rsidRPr="002C55D9" w:rsidRDefault="004203D3" w:rsidP="002C55D9">
      <w:pPr>
        <w:pStyle w:val="ListParagraph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6</w:t>
      </w:r>
      <w:r>
        <w:rPr>
          <w:rFonts w:ascii="Times New Roman" w:hAnsi="Times New Roman" w:cs="Times New Roman"/>
          <w:sz w:val="24"/>
          <w:szCs w:val="24"/>
        </w:rPr>
        <w:tab/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2C55D9" w:rsidRPr="00DD5F36" w:rsidRDefault="00DD5F36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by name</w:t>
      </w:r>
    </w:p>
    <w:p w:rsidR="00DD5F36" w:rsidRDefault="00DD5F3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) &lt;- c(“r1”, “r2”, “r3”)</w:t>
      </w:r>
    </w:p>
    <w:p w:rsidR="00DD5F36" w:rsidRDefault="00DD5F3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m) &lt;- c(“a”, “b”, “c”, “d”)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A</w:t>
      </w:r>
      <w:r>
        <w:rPr>
          <w:rFonts w:ascii="Times New Roman" w:hAnsi="Times New Roman" w:cs="Times New Roman"/>
          <w:sz w:val="24"/>
          <w:szCs w:val="24"/>
        </w:rPr>
        <w:tab/>
        <w:t>b</w:t>
      </w:r>
      <w:r>
        <w:rPr>
          <w:rFonts w:ascii="Times New Roman" w:hAnsi="Times New Roman" w:cs="Times New Roman"/>
          <w:sz w:val="24"/>
          <w:szCs w:val="24"/>
        </w:rPr>
        <w:tab/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1</w:t>
      </w:r>
      <w:r w:rsidR="00681BDB">
        <w:rPr>
          <w:rFonts w:ascii="Times New Roman" w:hAnsi="Times New Roman" w:cs="Times New Roman"/>
          <w:sz w:val="24"/>
          <w:szCs w:val="24"/>
        </w:rPr>
        <w:tab/>
        <w:t>5</w:t>
      </w:r>
      <w:r w:rsidR="00681BDB">
        <w:rPr>
          <w:rFonts w:ascii="Times New Roman" w:hAnsi="Times New Roman" w:cs="Times New Roman"/>
          <w:sz w:val="24"/>
          <w:szCs w:val="24"/>
        </w:rPr>
        <w:tab/>
        <w:t>11</w:t>
      </w:r>
      <w:r w:rsidR="00681BDB">
        <w:rPr>
          <w:rFonts w:ascii="Times New Roman" w:hAnsi="Times New Roman" w:cs="Times New Roman"/>
          <w:sz w:val="24"/>
          <w:szCs w:val="24"/>
        </w:rPr>
        <w:tab/>
        <w:t>15</w:t>
      </w:r>
      <w:r w:rsidR="00681BDB">
        <w:rPr>
          <w:rFonts w:ascii="Times New Roman" w:hAnsi="Times New Roman" w:cs="Times New Roman"/>
          <w:sz w:val="24"/>
          <w:szCs w:val="24"/>
        </w:rPr>
        <w:tab/>
        <w:t>3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2</w:t>
      </w:r>
      <w:r w:rsidR="00681BDB">
        <w:rPr>
          <w:rFonts w:ascii="Times New Roman" w:hAnsi="Times New Roman" w:cs="Times New Roman"/>
          <w:sz w:val="24"/>
          <w:szCs w:val="24"/>
        </w:rPr>
        <w:tab/>
        <w:t>12</w:t>
      </w:r>
      <w:r w:rsidR="00681BDB">
        <w:rPr>
          <w:rFonts w:ascii="Times New Roman" w:hAnsi="Times New Roman" w:cs="Times New Roman"/>
          <w:sz w:val="24"/>
          <w:szCs w:val="24"/>
        </w:rPr>
        <w:tab/>
        <w:t>14</w:t>
      </w:r>
      <w:r w:rsidR="00681BDB">
        <w:rPr>
          <w:rFonts w:ascii="Times New Roman" w:hAnsi="Times New Roman" w:cs="Times New Roman"/>
          <w:sz w:val="24"/>
          <w:szCs w:val="24"/>
        </w:rPr>
        <w:tab/>
        <w:t>8</w:t>
      </w:r>
      <w:r w:rsidR="00681BDB">
        <w:rPr>
          <w:rFonts w:ascii="Times New Roman" w:hAnsi="Times New Roman" w:cs="Times New Roman"/>
          <w:sz w:val="24"/>
          <w:szCs w:val="24"/>
        </w:rPr>
        <w:tab/>
        <w:t>9</w:t>
      </w:r>
    </w:p>
    <w:p w:rsidR="001B01B6" w:rsidRDefault="001B01B6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3</w:t>
      </w:r>
      <w:r w:rsidR="00681BDB">
        <w:rPr>
          <w:rFonts w:ascii="Times New Roman" w:hAnsi="Times New Roman" w:cs="Times New Roman"/>
          <w:sz w:val="24"/>
          <w:szCs w:val="24"/>
        </w:rPr>
        <w:tab/>
        <w:t>6</w:t>
      </w:r>
      <w:r w:rsidR="00681BDB">
        <w:rPr>
          <w:rFonts w:ascii="Times New Roman" w:hAnsi="Times New Roman" w:cs="Times New Roman"/>
          <w:sz w:val="24"/>
          <w:szCs w:val="24"/>
        </w:rPr>
        <w:tab/>
        <w:t>1</w:t>
      </w:r>
      <w:r w:rsidR="00681BDB">
        <w:rPr>
          <w:rFonts w:ascii="Times New Roman" w:hAnsi="Times New Roman" w:cs="Times New Roman"/>
          <w:sz w:val="24"/>
          <w:szCs w:val="24"/>
        </w:rPr>
        <w:tab/>
        <w:t>4</w:t>
      </w:r>
      <w:r w:rsidR="00681BDB">
        <w:rPr>
          <w:rFonts w:ascii="Times New Roman" w:hAnsi="Times New Roman" w:cs="Times New Roman"/>
          <w:sz w:val="24"/>
          <w:szCs w:val="24"/>
        </w:rPr>
        <w:tab/>
        <w:t>2</w:t>
      </w: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lastRenderedPageBreak/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2,3] = 8</w:t>
      </w:r>
    </w:p>
    <w:p w:rsidR="003768DF" w:rsidRDefault="003768D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“r2”, “c”] = 8</w:t>
      </w:r>
    </w:p>
    <w:p w:rsidR="00C4130F" w:rsidRDefault="00C4130F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2, “c”] = 8</w:t>
      </w: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M[</w:t>
      </w:r>
      <w:proofErr w:type="gramEnd"/>
      <w:r>
        <w:rPr>
          <w:rFonts w:ascii="Times New Roman" w:hAnsi="Times New Roman" w:cs="Times New Roman"/>
          <w:sz w:val="24"/>
          <w:szCs w:val="24"/>
        </w:rPr>
        <w:t>3, c(“c”, “d”)]</w:t>
      </w:r>
    </w:p>
    <w:p w:rsidR="00452E77" w:rsidRDefault="00452E77" w:rsidP="00DD5F36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171D34" w:rsidRPr="00171D34" w:rsidRDefault="00452E77" w:rsidP="00171D3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DD5F36" w:rsidRPr="003660F8" w:rsidRDefault="00171D34" w:rsidP="0060418E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et with logical vector</w:t>
      </w:r>
    </w:p>
    <w:p w:rsidR="003660F8" w:rsidRDefault="003660F8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FALSE, FALSE, </w:t>
      </w:r>
      <w:r w:rsidR="00441B85">
        <w:rPr>
          <w:rFonts w:ascii="Times New Roman" w:hAnsi="Times New Roman" w:cs="Times New Roman"/>
          <w:sz w:val="24"/>
          <w:szCs w:val="24"/>
        </w:rPr>
        <w:t>TRUE</w:t>
      </w:r>
      <w:r>
        <w:rPr>
          <w:rFonts w:ascii="Times New Roman" w:hAnsi="Times New Roman" w:cs="Times New Roman"/>
          <w:sz w:val="24"/>
          <w:szCs w:val="24"/>
        </w:rPr>
        <w:t>),</w:t>
      </w:r>
    </w:p>
    <w:p w:rsidR="003660F8" w:rsidRDefault="003660F8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FALSE, TRUE, TRUE)]</w:t>
      </w:r>
    </w:p>
    <w:p w:rsidR="00374165" w:rsidRDefault="0037416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374165" w:rsidRDefault="0037416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FALSE, TRUE),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TRUE)]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441B85" w:rsidRDefault="00441B85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A24282" w:rsidRDefault="00A24282" w:rsidP="003660F8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[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FALSE, TRUE),</w:t>
      </w: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FALSE, TRUE, FALSE, TRUE)]</w:t>
      </w: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>
        <w:rPr>
          <w:rFonts w:ascii="Times New Roman" w:hAnsi="Times New Roman" w:cs="Times New Roman"/>
          <w:sz w:val="24"/>
          <w:szCs w:val="24"/>
        </w:rPr>
        <w:tab/>
        <w:t>d</w:t>
      </w:r>
    </w:p>
    <w:p w:rsidR="00A24282" w:rsidRDefault="00A24282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ab/>
        <w:t>2</w:t>
      </w:r>
    </w:p>
    <w:p w:rsidR="00351DCE" w:rsidRDefault="00351DCE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51DCE" w:rsidRDefault="00351DCE" w:rsidP="00A24282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51DCE" w:rsidRPr="00351DCE" w:rsidRDefault="00351DCE" w:rsidP="00351DCE">
      <w:pPr>
        <w:pStyle w:val="ListParagraph"/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351DCE">
        <w:rPr>
          <w:rFonts w:ascii="Times New Roman" w:hAnsi="Times New Roman" w:cs="Times New Roman"/>
          <w:b/>
          <w:bCs/>
          <w:sz w:val="24"/>
          <w:szCs w:val="24"/>
        </w:rPr>
        <w:t xml:space="preserve">Matrix </w:t>
      </w:r>
      <w:proofErr w:type="spellStart"/>
      <w:r w:rsidRPr="00351DCE">
        <w:rPr>
          <w:rFonts w:ascii="Times New Roman" w:hAnsi="Times New Roman" w:cs="Times New Roman"/>
          <w:b/>
          <w:bCs/>
          <w:sz w:val="24"/>
          <w:szCs w:val="24"/>
        </w:rPr>
        <w:t>Arithmatic</w:t>
      </w:r>
      <w:proofErr w:type="spellEnd"/>
    </w:p>
    <w:p w:rsidR="00351DCE" w:rsidRPr="008353BD" w:rsidRDefault="008353BD" w:rsidP="008353B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olSum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), </w:t>
      </w:r>
      <w:proofErr w:type="spellStart"/>
      <w:r>
        <w:rPr>
          <w:rFonts w:ascii="Times New Roman" w:hAnsi="Times New Roman" w:cs="Times New Roman"/>
          <w:sz w:val="24"/>
          <w:szCs w:val="24"/>
        </w:rPr>
        <w:t>rowSums</w:t>
      </w:r>
      <w:proofErr w:type="spellEnd"/>
      <w:r>
        <w:rPr>
          <w:rFonts w:ascii="Times New Roman" w:hAnsi="Times New Roman" w:cs="Times New Roman"/>
          <w:sz w:val="24"/>
          <w:szCs w:val="24"/>
        </w:rPr>
        <w:t>()</w:t>
      </w:r>
    </w:p>
    <w:p w:rsidR="008353BD" w:rsidRPr="008353BD" w:rsidRDefault="008353BD" w:rsidP="008353B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ndard arithmetic possible</w:t>
      </w:r>
    </w:p>
    <w:p w:rsidR="008353BD" w:rsidRPr="006C6FE4" w:rsidRDefault="008353BD" w:rsidP="008353BD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ment-wise computation</w:t>
      </w:r>
    </w:p>
    <w:p w:rsidR="006C6FE4" w:rsidRDefault="006C6FE4" w:rsidP="006C6FE4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:rsidR="006C6FE4" w:rsidRPr="006C6FE4" w:rsidRDefault="006C6FE4" w:rsidP="006C6FE4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</w:p>
    <w:p w:rsidR="006C6FE4" w:rsidRPr="006C6FE4" w:rsidRDefault="006C6FE4" w:rsidP="006C6FE4">
      <w:pPr>
        <w:pStyle w:val="ListParagraph"/>
        <w:rPr>
          <w:rFonts w:ascii="Times New Roman" w:hAnsi="Times New Roman" w:cs="Times New Roman"/>
          <w:b/>
          <w:bCs/>
          <w:sz w:val="24"/>
          <w:szCs w:val="24"/>
        </w:rPr>
      </w:pPr>
    </w:p>
    <w:p w:rsidR="006C6FE4" w:rsidRDefault="006C6FE4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e_fellowsh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316, 556)</w:t>
      </w:r>
    </w:p>
    <w:p w:rsidR="006C6FE4" w:rsidRDefault="006C6FE4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wo_tow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343, 584)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turn_k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378, 742)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bind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the_fellowshi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wo_tower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return_king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col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>) &lt;- c(“US”, “non-US”)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ownam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>) &lt;- c(“Fellowship”, “Two towers”, “Return king”)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output would be: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S</w:t>
      </w:r>
      <w:r>
        <w:rPr>
          <w:rFonts w:ascii="Times New Roman" w:hAnsi="Times New Roman" w:cs="Times New Roman"/>
          <w:sz w:val="24"/>
          <w:szCs w:val="24"/>
        </w:rPr>
        <w:tab/>
        <w:t>non-US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lowship</w:t>
      </w:r>
      <w:r>
        <w:rPr>
          <w:rFonts w:ascii="Times New Roman" w:hAnsi="Times New Roman" w:cs="Times New Roman"/>
          <w:sz w:val="24"/>
          <w:szCs w:val="24"/>
        </w:rPr>
        <w:tab/>
        <w:t>316</w:t>
      </w:r>
      <w:r>
        <w:rPr>
          <w:rFonts w:ascii="Times New Roman" w:hAnsi="Times New Roman" w:cs="Times New Roman"/>
          <w:sz w:val="24"/>
          <w:szCs w:val="24"/>
        </w:rPr>
        <w:tab/>
        <w:t>556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towers</w:t>
      </w:r>
      <w:r>
        <w:rPr>
          <w:rFonts w:ascii="Times New Roman" w:hAnsi="Times New Roman" w:cs="Times New Roman"/>
          <w:sz w:val="24"/>
          <w:szCs w:val="24"/>
        </w:rPr>
        <w:tab/>
        <w:t>343</w:t>
      </w:r>
      <w:r>
        <w:rPr>
          <w:rFonts w:ascii="Times New Roman" w:hAnsi="Times New Roman" w:cs="Times New Roman"/>
          <w:sz w:val="24"/>
          <w:szCs w:val="24"/>
        </w:rPr>
        <w:tab/>
        <w:t>584</w:t>
      </w:r>
    </w:p>
    <w:p w:rsidR="00D57697" w:rsidRDefault="00D57697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king</w:t>
      </w:r>
      <w:r>
        <w:rPr>
          <w:rFonts w:ascii="Times New Roman" w:hAnsi="Times New Roman" w:cs="Times New Roman"/>
          <w:sz w:val="24"/>
          <w:szCs w:val="24"/>
        </w:rPr>
        <w:tab/>
        <w:t>378</w:t>
      </w:r>
      <w:r>
        <w:rPr>
          <w:rFonts w:ascii="Times New Roman" w:hAnsi="Times New Roman" w:cs="Times New Roman"/>
          <w:sz w:val="24"/>
          <w:szCs w:val="24"/>
        </w:rPr>
        <w:tab/>
        <w:t>742</w:t>
      </w:r>
    </w:p>
    <w:p w:rsidR="009A5969" w:rsidRDefault="009A5969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9A5969" w:rsidRPr="009A5969" w:rsidRDefault="009A5969" w:rsidP="009A5969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 Scalar:</w:t>
      </w:r>
    </w:p>
    <w:p w:rsidR="008F132B" w:rsidRDefault="008F132B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vert dollars to Euros:</w:t>
      </w:r>
    </w:p>
    <w:p w:rsidR="008F132B" w:rsidRDefault="008F132B" w:rsidP="006C6FE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/ 1.12</w:t>
      </w:r>
    </w:p>
    <w:p w:rsidR="009A5969" w:rsidRDefault="009A5969" w:rsidP="009A5969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</w:t>
      </w:r>
    </w:p>
    <w:p w:rsidR="009A5969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# Definition of </w:t>
      </w:r>
      <w:proofErr w:type="spellStart"/>
      <w:r>
        <w:rPr>
          <w:rFonts w:ascii="Times New Roman" w:hAnsi="Times New Roman" w:cs="Times New Roman"/>
          <w:sz w:val="24"/>
          <w:szCs w:val="24"/>
        </w:rPr>
        <w:t>theatre_c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mitted</w:t>
      </w: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eatre_cut</w:t>
      </w:r>
      <w:proofErr w:type="spellEnd"/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2,]</w:t>
      </w: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50</w:t>
      </w:r>
      <w:r>
        <w:rPr>
          <w:rFonts w:ascii="Times New Roman" w:hAnsi="Times New Roman" w:cs="Times New Roman"/>
          <w:sz w:val="24"/>
          <w:szCs w:val="24"/>
        </w:rPr>
        <w:tab/>
        <w:t>50</w:t>
      </w: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80</w:t>
      </w:r>
      <w:r>
        <w:rPr>
          <w:rFonts w:ascii="Times New Roman" w:hAnsi="Times New Roman" w:cs="Times New Roman"/>
          <w:sz w:val="24"/>
          <w:szCs w:val="24"/>
        </w:rPr>
        <w:tab/>
        <w:t>80</w:t>
      </w: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100</w:t>
      </w:r>
      <w:r>
        <w:rPr>
          <w:rFonts w:ascii="Times New Roman" w:hAnsi="Times New Roman" w:cs="Times New Roman"/>
          <w:sz w:val="24"/>
          <w:szCs w:val="24"/>
        </w:rPr>
        <w:tab/>
        <w:t>100</w:t>
      </w: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E7797" w:rsidRDefault="00BE7797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theatre_cut</w:t>
      </w:r>
      <w:proofErr w:type="spellEnd"/>
    </w:p>
    <w:p w:rsidR="00ED59A9" w:rsidRDefault="00ED59A9" w:rsidP="009A596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BE7797" w:rsidRDefault="00BE7797" w:rsidP="00BE779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S</w:t>
      </w:r>
      <w:r>
        <w:rPr>
          <w:rFonts w:ascii="Times New Roman" w:hAnsi="Times New Roman" w:cs="Times New Roman"/>
          <w:sz w:val="24"/>
          <w:szCs w:val="24"/>
        </w:rPr>
        <w:tab/>
        <w:t>non-US</w:t>
      </w:r>
    </w:p>
    <w:p w:rsidR="00BE7797" w:rsidRDefault="00BE7797" w:rsidP="00BE779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lowship</w:t>
      </w:r>
      <w:r>
        <w:rPr>
          <w:rFonts w:ascii="Times New Roman" w:hAnsi="Times New Roman" w:cs="Times New Roman"/>
          <w:sz w:val="24"/>
          <w:szCs w:val="24"/>
        </w:rPr>
        <w:tab/>
        <w:t>266</w:t>
      </w:r>
      <w:r>
        <w:rPr>
          <w:rFonts w:ascii="Times New Roman" w:hAnsi="Times New Roman" w:cs="Times New Roman"/>
          <w:sz w:val="24"/>
          <w:szCs w:val="24"/>
        </w:rPr>
        <w:tab/>
        <w:t>506</w:t>
      </w:r>
    </w:p>
    <w:p w:rsidR="00BE7797" w:rsidRDefault="00BE7797" w:rsidP="00BE779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Two towers</w:t>
      </w:r>
      <w:r>
        <w:rPr>
          <w:rFonts w:ascii="Times New Roman" w:hAnsi="Times New Roman" w:cs="Times New Roman"/>
          <w:sz w:val="24"/>
          <w:szCs w:val="24"/>
        </w:rPr>
        <w:tab/>
        <w:t>263</w:t>
      </w:r>
      <w:r>
        <w:rPr>
          <w:rFonts w:ascii="Times New Roman" w:hAnsi="Times New Roman" w:cs="Times New Roman"/>
          <w:sz w:val="24"/>
          <w:szCs w:val="24"/>
        </w:rPr>
        <w:tab/>
        <w:t>504</w:t>
      </w:r>
    </w:p>
    <w:p w:rsidR="00BE7797" w:rsidRPr="00BE7797" w:rsidRDefault="00BE7797" w:rsidP="00BE779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king</w:t>
      </w:r>
      <w:r>
        <w:rPr>
          <w:rFonts w:ascii="Times New Roman" w:hAnsi="Times New Roman" w:cs="Times New Roman"/>
          <w:sz w:val="24"/>
          <w:szCs w:val="24"/>
        </w:rPr>
        <w:tab/>
        <w:t>278</w:t>
      </w:r>
      <w:r>
        <w:rPr>
          <w:rFonts w:ascii="Times New Roman" w:hAnsi="Times New Roman" w:cs="Times New Roman"/>
          <w:sz w:val="24"/>
          <w:szCs w:val="24"/>
        </w:rPr>
        <w:tab/>
        <w:t>642</w:t>
      </w:r>
    </w:p>
    <w:p w:rsidR="009A5969" w:rsidRDefault="00ED59A9" w:rsidP="009A5969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ycling</w:t>
      </w:r>
    </w:p>
    <w:p w:rsidR="00ED59A9" w:rsidRDefault="00ED59A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50,80, 100)</w:t>
      </w:r>
    </w:p>
    <w:p w:rsidR="00ED59A9" w:rsidRDefault="00ED59A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S</w:t>
      </w:r>
      <w:r>
        <w:rPr>
          <w:rFonts w:ascii="Times New Roman" w:hAnsi="Times New Roman" w:cs="Times New Roman"/>
          <w:sz w:val="24"/>
          <w:szCs w:val="24"/>
        </w:rPr>
        <w:tab/>
        <w:t>non-US</w:t>
      </w:r>
    </w:p>
    <w:p w:rsidR="00ED59A9" w:rsidRDefault="00ED59A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lowship</w:t>
      </w:r>
      <w:r>
        <w:rPr>
          <w:rFonts w:ascii="Times New Roman" w:hAnsi="Times New Roman" w:cs="Times New Roman"/>
          <w:sz w:val="24"/>
          <w:szCs w:val="24"/>
        </w:rPr>
        <w:tab/>
        <w:t>266</w:t>
      </w:r>
      <w:r>
        <w:rPr>
          <w:rFonts w:ascii="Times New Roman" w:hAnsi="Times New Roman" w:cs="Times New Roman"/>
          <w:sz w:val="24"/>
          <w:szCs w:val="24"/>
        </w:rPr>
        <w:tab/>
        <w:t>506</w:t>
      </w:r>
    </w:p>
    <w:p w:rsidR="00ED59A9" w:rsidRDefault="00ED59A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towers</w:t>
      </w:r>
      <w:r>
        <w:rPr>
          <w:rFonts w:ascii="Times New Roman" w:hAnsi="Times New Roman" w:cs="Times New Roman"/>
          <w:sz w:val="24"/>
          <w:szCs w:val="24"/>
        </w:rPr>
        <w:tab/>
        <w:t>263</w:t>
      </w:r>
      <w:r>
        <w:rPr>
          <w:rFonts w:ascii="Times New Roman" w:hAnsi="Times New Roman" w:cs="Times New Roman"/>
          <w:sz w:val="24"/>
          <w:szCs w:val="24"/>
        </w:rPr>
        <w:tab/>
        <w:t>504</w:t>
      </w:r>
    </w:p>
    <w:p w:rsidR="00ED59A9" w:rsidRPr="00ED59A9" w:rsidRDefault="00ED59A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king</w:t>
      </w:r>
      <w:r>
        <w:rPr>
          <w:rFonts w:ascii="Times New Roman" w:hAnsi="Times New Roman" w:cs="Times New Roman"/>
          <w:sz w:val="24"/>
          <w:szCs w:val="24"/>
        </w:rPr>
        <w:tab/>
        <w:t>278</w:t>
      </w:r>
      <w:r>
        <w:rPr>
          <w:rFonts w:ascii="Times New Roman" w:hAnsi="Times New Roman" w:cs="Times New Roman"/>
          <w:sz w:val="24"/>
          <w:szCs w:val="24"/>
        </w:rPr>
        <w:tab/>
        <w:t>642</w:t>
      </w:r>
    </w:p>
    <w:p w:rsidR="00ED59A9" w:rsidRDefault="00ED59A9" w:rsidP="009A5969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x Multiplication</w:t>
      </w:r>
    </w:p>
    <w:p w:rsidR="00ED59A9" w:rsidRDefault="002804D5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ltiplication simply perform element-wise</w:t>
      </w:r>
    </w:p>
    <w:p w:rsidR="002804D5" w:rsidRDefault="002804D5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#Definition of rates omitted</w:t>
      </w: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tes</w:t>
      </w: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1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  <w:r>
        <w:rPr>
          <w:rFonts w:ascii="Times New Roman" w:hAnsi="Times New Roman" w:cs="Times New Roman"/>
          <w:sz w:val="24"/>
          <w:szCs w:val="24"/>
        </w:rPr>
        <w:tab/>
        <w:t>[</w:t>
      </w:r>
      <w:proofErr w:type="gramStart"/>
      <w:r>
        <w:rPr>
          <w:rFonts w:ascii="Times New Roman" w:hAnsi="Times New Roman" w:cs="Times New Roman"/>
          <w:sz w:val="24"/>
          <w:szCs w:val="24"/>
        </w:rPr>
        <w:t>,2</w:t>
      </w:r>
      <w:proofErr w:type="gramEnd"/>
      <w:r>
        <w:rPr>
          <w:rFonts w:ascii="Times New Roman" w:hAnsi="Times New Roman" w:cs="Times New Roman"/>
          <w:sz w:val="24"/>
          <w:szCs w:val="24"/>
        </w:rPr>
        <w:t>]</w:t>
      </w: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,]</w:t>
      </w:r>
      <w:r>
        <w:rPr>
          <w:rFonts w:ascii="Times New Roman" w:hAnsi="Times New Roman" w:cs="Times New Roman"/>
          <w:sz w:val="24"/>
          <w:szCs w:val="24"/>
        </w:rPr>
        <w:tab/>
        <w:t>1.11</w:t>
      </w:r>
      <w:r>
        <w:rPr>
          <w:rFonts w:ascii="Times New Roman" w:hAnsi="Times New Roman" w:cs="Times New Roman"/>
          <w:sz w:val="24"/>
          <w:szCs w:val="24"/>
        </w:rPr>
        <w:tab/>
        <w:t>1.11</w:t>
      </w: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2,]</w:t>
      </w:r>
      <w:r>
        <w:rPr>
          <w:rFonts w:ascii="Times New Roman" w:hAnsi="Times New Roman" w:cs="Times New Roman"/>
          <w:sz w:val="24"/>
          <w:szCs w:val="24"/>
        </w:rPr>
        <w:tab/>
        <w:t>0.99</w:t>
      </w:r>
      <w:r>
        <w:rPr>
          <w:rFonts w:ascii="Times New Roman" w:hAnsi="Times New Roman" w:cs="Times New Roman"/>
          <w:sz w:val="24"/>
          <w:szCs w:val="24"/>
        </w:rPr>
        <w:tab/>
        <w:t>0.99</w:t>
      </w:r>
    </w:p>
    <w:p w:rsidR="0043444E" w:rsidRDefault="0043444E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3,]</w:t>
      </w:r>
      <w:r>
        <w:rPr>
          <w:rFonts w:ascii="Times New Roman" w:hAnsi="Times New Roman" w:cs="Times New Roman"/>
          <w:sz w:val="24"/>
          <w:szCs w:val="24"/>
        </w:rPr>
        <w:tab/>
        <w:t>0.82</w:t>
      </w:r>
      <w:r>
        <w:rPr>
          <w:rFonts w:ascii="Times New Roman" w:hAnsi="Times New Roman" w:cs="Times New Roman"/>
          <w:sz w:val="24"/>
          <w:szCs w:val="24"/>
        </w:rPr>
        <w:tab/>
        <w:t>0.82</w:t>
      </w:r>
    </w:p>
    <w:p w:rsidR="00892C23" w:rsidRDefault="00892C23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892C23" w:rsidRDefault="00892C23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Lotr_matrix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* rates</w:t>
      </w:r>
    </w:p>
    <w:p w:rsidR="00302969" w:rsidRDefault="00302969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Oytp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ould be:</w:t>
      </w:r>
    </w:p>
    <w:p w:rsidR="00892C23" w:rsidRDefault="00892C23" w:rsidP="00892C2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on-US</w:t>
      </w:r>
    </w:p>
    <w:p w:rsidR="00892C23" w:rsidRDefault="00892C23" w:rsidP="00892C2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ellowship</w:t>
      </w:r>
      <w:r>
        <w:rPr>
          <w:rFonts w:ascii="Times New Roman" w:hAnsi="Times New Roman" w:cs="Times New Roman"/>
          <w:sz w:val="24"/>
          <w:szCs w:val="24"/>
        </w:rPr>
        <w:tab/>
        <w:t>350.7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617.16</w:t>
      </w:r>
    </w:p>
    <w:p w:rsidR="00892C23" w:rsidRDefault="00892C23" w:rsidP="00892C2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wo towers</w:t>
      </w:r>
      <w:r>
        <w:rPr>
          <w:rFonts w:ascii="Times New Roman" w:hAnsi="Times New Roman" w:cs="Times New Roman"/>
          <w:sz w:val="24"/>
          <w:szCs w:val="24"/>
        </w:rPr>
        <w:tab/>
        <w:t>339.57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578.16</w:t>
      </w:r>
    </w:p>
    <w:p w:rsidR="00892C23" w:rsidRDefault="00892C23" w:rsidP="00892C23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turn king</w:t>
      </w:r>
      <w:r>
        <w:rPr>
          <w:rFonts w:ascii="Times New Roman" w:hAnsi="Times New Roman" w:cs="Times New Roman"/>
          <w:sz w:val="24"/>
          <w:szCs w:val="24"/>
        </w:rPr>
        <w:tab/>
        <w:t>309.96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608.44</w:t>
      </w:r>
    </w:p>
    <w:p w:rsidR="00892C23" w:rsidRDefault="00892C23" w:rsidP="00ED59A9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ED59A9" w:rsidRDefault="007B06BB" w:rsidP="009A5969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rices and Vectors</w:t>
      </w:r>
    </w:p>
    <w:p w:rsidR="007B06BB" w:rsidRDefault="007B06BB" w:rsidP="007B06B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ry similar</w:t>
      </w:r>
    </w:p>
    <w:p w:rsidR="007B06BB" w:rsidRDefault="007B06BB" w:rsidP="007B06B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Vector = 1D, Matrix = 2D</w:t>
      </w:r>
    </w:p>
    <w:p w:rsidR="007B06BB" w:rsidRDefault="007B06BB" w:rsidP="007B06B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ercion if necessary</w:t>
      </w:r>
    </w:p>
    <w:p w:rsidR="007B06BB" w:rsidRDefault="007B06BB" w:rsidP="007B06B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cycling if necessary</w:t>
      </w:r>
    </w:p>
    <w:p w:rsidR="007B06BB" w:rsidRDefault="007B06BB" w:rsidP="007B06B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ement wise calculations</w:t>
      </w:r>
    </w:p>
    <w:p w:rsidR="007B06BB" w:rsidRPr="007B06BB" w:rsidRDefault="007B06BB" w:rsidP="007B06BB">
      <w:pPr>
        <w:spacing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06BB">
        <w:rPr>
          <w:rFonts w:ascii="Times New Roman" w:hAnsi="Times New Roman" w:cs="Times New Roman"/>
          <w:b/>
          <w:bCs/>
          <w:sz w:val="24"/>
          <w:szCs w:val="24"/>
        </w:rPr>
        <w:lastRenderedPageBreak/>
        <w:t>Factors</w:t>
      </w:r>
    </w:p>
    <w:p w:rsidR="007B06BB" w:rsidRDefault="00B803CD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tegorical Variables</w:t>
      </w:r>
    </w:p>
    <w:p w:rsidR="00B803CD" w:rsidRDefault="00B803CD" w:rsidP="00B803CD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imited number of different values</w:t>
      </w:r>
    </w:p>
    <w:p w:rsidR="00B803CD" w:rsidRDefault="00B803CD" w:rsidP="00B803CD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long to category</w:t>
      </w:r>
    </w:p>
    <w:p w:rsidR="00B803CD" w:rsidRPr="00B803CD" w:rsidRDefault="00B803CD" w:rsidP="00B803CD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R: factor</w:t>
      </w:r>
    </w:p>
    <w:p w:rsidR="00B803CD" w:rsidRDefault="00B803CD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Factor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B”, “AB”, “O”, “A”, “O”, “O”, “A”, “B”)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d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B”, “AB”, “O”, “A”, “O”, “O”, “A”, “B”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>blood)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proofErr w:type="gramStart"/>
      <w:r>
        <w:rPr>
          <w:rFonts w:ascii="Times New Roman" w:hAnsi="Times New Roman" w:cs="Times New Roman"/>
          <w:sz w:val="24"/>
          <w:szCs w:val="24"/>
        </w:rPr>
        <w:t>]  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AB  O  A  O  </w:t>
      </w:r>
      <w:proofErr w:type="spellStart"/>
      <w:r>
        <w:rPr>
          <w:rFonts w:ascii="Times New Roman" w:hAnsi="Times New Roman" w:cs="Times New Roman"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A  B</w:t>
      </w:r>
    </w:p>
    <w:p w:rsidR="00B803CD" w:rsidRDefault="00B803CD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vels:  </w:t>
      </w:r>
      <w:proofErr w:type="gramStart"/>
      <w:r>
        <w:rPr>
          <w:rFonts w:ascii="Times New Roman" w:hAnsi="Times New Roman" w:cs="Times New Roman"/>
          <w:sz w:val="24"/>
          <w:szCs w:val="24"/>
        </w:rPr>
        <w:t>A  A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B  O</w:t>
      </w:r>
      <w:r w:rsidR="00291E79">
        <w:rPr>
          <w:rFonts w:ascii="Times New Roman" w:hAnsi="Times New Roman" w:cs="Times New Roman"/>
          <w:sz w:val="24"/>
          <w:szCs w:val="24"/>
        </w:rPr>
        <w:tab/>
        <w:t>(R sorts levels alphabetically!)</w:t>
      </w: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utput would be: </w:t>
      </w: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tor w/4 levels “A”, “AB”, “B”, “O”: </w:t>
      </w:r>
      <w:proofErr w:type="gramStart"/>
      <w:r>
        <w:rPr>
          <w:rFonts w:ascii="Times New Roman" w:hAnsi="Times New Roman" w:cs="Times New Roman"/>
          <w:sz w:val="24"/>
          <w:szCs w:val="24"/>
        </w:rPr>
        <w:t>3  2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4  1  4  </w:t>
      </w:r>
      <w:proofErr w:type="spellStart"/>
      <w:r>
        <w:rPr>
          <w:rFonts w:ascii="Times New Roman" w:hAnsi="Times New Roman" w:cs="Times New Roman"/>
          <w:sz w:val="24"/>
          <w:szCs w:val="24"/>
        </w:rPr>
        <w:t>4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1  3</w:t>
      </w: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this conversion?</w:t>
      </w:r>
    </w:p>
    <w:p w:rsidR="00FF2B15" w:rsidRDefault="00FF2B15" w:rsidP="00B803CD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ategories it can be very long character strings. Each time repeating this string per observation can take a lot of memory. </w:t>
      </w:r>
      <w:proofErr w:type="gramStart"/>
      <w:r>
        <w:rPr>
          <w:rFonts w:ascii="Times New Roman" w:hAnsi="Times New Roman" w:cs="Times New Roman"/>
          <w:sz w:val="24"/>
          <w:szCs w:val="24"/>
        </w:rPr>
        <w:t>By using this simple encoding much less space necessary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Factors are actually integer vectors, for each integer corresponds to category or a level. </w:t>
      </w:r>
    </w:p>
    <w:p w:rsidR="00B803CD" w:rsidRDefault="00FF2B15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 levels differently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_factor2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>blood, levels=c(“O”, “A”, “B”, “AB”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od_factor2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[1</w:t>
      </w:r>
      <w:proofErr w:type="gramStart"/>
      <w:r>
        <w:rPr>
          <w:rFonts w:ascii="Times New Roman" w:hAnsi="Times New Roman" w:cs="Times New Roman"/>
          <w:sz w:val="24"/>
          <w:szCs w:val="24"/>
        </w:rPr>
        <w:t>]  B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AB  O  A  O  </w:t>
      </w:r>
      <w:proofErr w:type="spellStart"/>
      <w:r>
        <w:rPr>
          <w:rFonts w:ascii="Times New Roman" w:hAnsi="Times New Roman" w:cs="Times New Roman"/>
          <w:sz w:val="24"/>
          <w:szCs w:val="24"/>
        </w:rPr>
        <w:t>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A  B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vels: </w:t>
      </w:r>
      <w:proofErr w:type="gramStart"/>
      <w:r>
        <w:rPr>
          <w:rFonts w:ascii="Times New Roman" w:hAnsi="Times New Roman" w:cs="Times New Roman"/>
          <w:sz w:val="24"/>
          <w:szCs w:val="24"/>
        </w:rPr>
        <w:t>O  A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B  AB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blood_factor2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tor w/4 </w:t>
      </w:r>
      <w:proofErr w:type="gramStart"/>
      <w:r>
        <w:rPr>
          <w:rFonts w:ascii="Times New Roman" w:hAnsi="Times New Roman" w:cs="Times New Roman"/>
          <w:sz w:val="24"/>
          <w:szCs w:val="24"/>
        </w:rPr>
        <w:t>levels  “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O”  “A”  “B”  “AB”:  3  4  1  2  1  </w:t>
      </w:r>
      <w:proofErr w:type="spellStart"/>
      <w:r>
        <w:rPr>
          <w:rFonts w:ascii="Times New Roman" w:hAnsi="Times New Roman" w:cs="Times New Roman"/>
          <w:sz w:val="24"/>
          <w:szCs w:val="24"/>
        </w:rPr>
        <w:t>1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2  3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Str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actor w/4 </w:t>
      </w:r>
      <w:proofErr w:type="gramStart"/>
      <w:r>
        <w:rPr>
          <w:rFonts w:ascii="Times New Roman" w:hAnsi="Times New Roman" w:cs="Times New Roman"/>
          <w:sz w:val="24"/>
          <w:szCs w:val="24"/>
        </w:rPr>
        <w:t>levels  “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A”  “AB”  “B”  “O”: 3  2  4  1 4  </w:t>
      </w:r>
      <w:proofErr w:type="spellStart"/>
      <w:r>
        <w:rPr>
          <w:rFonts w:ascii="Times New Roman" w:hAnsi="Times New Roman" w:cs="Times New Roman"/>
          <w:sz w:val="24"/>
          <w:szCs w:val="24"/>
        </w:rPr>
        <w:t>4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1  3 </w:t>
      </w:r>
    </w:p>
    <w:p w:rsidR="00FF2B15" w:rsidRDefault="00FF2B15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name factor levels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B”, “AB”, “O”, “A”, “O”, “O”, “A”, “B”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>blood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evels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>) &lt;- c(“BT_A”,  “BT_AB”,  “BT_B”,  “BT_O”)</w:t>
      </w:r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</w:p>
    <w:p w:rsidR="00FF2B15" w:rsidRDefault="00FF2B15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T_</w:t>
      </w:r>
      <w:proofErr w:type="gramStart"/>
      <w:r>
        <w:rPr>
          <w:rFonts w:ascii="Times New Roman" w:hAnsi="Times New Roman" w:cs="Times New Roman"/>
          <w:sz w:val="24"/>
          <w:szCs w:val="24"/>
        </w:rPr>
        <w:t>B  B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_AB  BT_O  BT_A  BT_O  </w:t>
      </w:r>
      <w:proofErr w:type="spellStart"/>
      <w:r>
        <w:rPr>
          <w:rFonts w:ascii="Times New Roman" w:hAnsi="Times New Roman" w:cs="Times New Roman"/>
          <w:sz w:val="24"/>
          <w:szCs w:val="24"/>
        </w:rPr>
        <w:t>BT_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BT_A  BT_B</w:t>
      </w: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vels: BT_</w:t>
      </w:r>
      <w:proofErr w:type="gramStart"/>
      <w:r>
        <w:rPr>
          <w:rFonts w:ascii="Times New Roman" w:hAnsi="Times New Roman" w:cs="Times New Roman"/>
          <w:sz w:val="24"/>
          <w:szCs w:val="24"/>
        </w:rPr>
        <w:t>A  BT</w:t>
      </w:r>
      <w:proofErr w:type="gramEnd"/>
      <w:r>
        <w:rPr>
          <w:rFonts w:ascii="Times New Roman" w:hAnsi="Times New Roman" w:cs="Times New Roman"/>
          <w:sz w:val="24"/>
          <w:szCs w:val="24"/>
        </w:rPr>
        <w:t>_AB  BT_B  BT_O</w:t>
      </w: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blood, </w:t>
      </w:r>
      <w:proofErr w:type="spellStart"/>
      <w:r>
        <w:rPr>
          <w:rFonts w:ascii="Times New Roman" w:hAnsi="Times New Roman" w:cs="Times New Roman"/>
          <w:sz w:val="24"/>
          <w:szCs w:val="24"/>
        </w:rPr>
        <w:t>lebe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= c (“BT_A”,  “BT_AB”,  “BT_B”,  “BT_O”))</w:t>
      </w: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054ED3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T_</w:t>
      </w:r>
      <w:proofErr w:type="gramStart"/>
      <w:r>
        <w:rPr>
          <w:rFonts w:ascii="Times New Roman" w:hAnsi="Times New Roman" w:cs="Times New Roman"/>
          <w:sz w:val="24"/>
          <w:szCs w:val="24"/>
        </w:rPr>
        <w:t>B  B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_AB  BT_O  BT_A  BT_O  </w:t>
      </w:r>
      <w:proofErr w:type="spellStart"/>
      <w:r>
        <w:rPr>
          <w:rFonts w:ascii="Times New Roman" w:hAnsi="Times New Roman" w:cs="Times New Roman"/>
          <w:sz w:val="24"/>
          <w:szCs w:val="24"/>
        </w:rPr>
        <w:t>BT_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BT_A  BT_B</w:t>
      </w:r>
    </w:p>
    <w:p w:rsidR="00FF2B15" w:rsidRDefault="00054ED3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vels: BT_</w:t>
      </w:r>
      <w:proofErr w:type="gramStart"/>
      <w:r>
        <w:rPr>
          <w:rFonts w:ascii="Times New Roman" w:hAnsi="Times New Roman" w:cs="Times New Roman"/>
          <w:sz w:val="24"/>
          <w:szCs w:val="24"/>
        </w:rPr>
        <w:t>A  B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_AB  BT_B  BT_O  </w:t>
      </w:r>
    </w:p>
    <w:p w:rsidR="00D52F04" w:rsidRDefault="00D52F04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52F04" w:rsidRDefault="00D52F04" w:rsidP="00D52F0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lood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B”, “AB”, “O”, “A”, “O”, “O”, “A”, “B”)</w:t>
      </w:r>
    </w:p>
    <w:p w:rsidR="00D52F04" w:rsidRDefault="00D52F04" w:rsidP="00D52F04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>blood)</w:t>
      </w:r>
    </w:p>
    <w:p w:rsidR="00D52F04" w:rsidRDefault="00D52F04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52F04" w:rsidRDefault="00D52F04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gramEnd"/>
      <w:r>
        <w:rPr>
          <w:rFonts w:ascii="Times New Roman" w:hAnsi="Times New Roman" w:cs="Times New Roman"/>
          <w:sz w:val="24"/>
          <w:szCs w:val="24"/>
        </w:rPr>
        <w:t>blood,</w:t>
      </w:r>
    </w:p>
    <w:p w:rsidR="00D52F04" w:rsidRDefault="00D52F04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evels =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O”, “A”, “B”, “AB”),</w:t>
      </w:r>
    </w:p>
    <w:p w:rsidR="00D52F04" w:rsidRDefault="00D52F04" w:rsidP="00FF2B1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Levels = </w:t>
      </w:r>
      <w:proofErr w:type="gramStart"/>
      <w:r>
        <w:rPr>
          <w:rFonts w:ascii="Times New Roman" w:hAnsi="Times New Roman" w:cs="Times New Roman"/>
          <w:sz w:val="24"/>
          <w:szCs w:val="24"/>
        </w:rPr>
        <w:t>c(</w:t>
      </w:r>
      <w:proofErr w:type="gramEnd"/>
      <w:r>
        <w:rPr>
          <w:rFonts w:ascii="Times New Roman" w:hAnsi="Times New Roman" w:cs="Times New Roman"/>
          <w:sz w:val="24"/>
          <w:szCs w:val="24"/>
        </w:rPr>
        <w:t>“BT_O”,  “BT_A”,  “BT_B”,  “BT_AB”) )</w:t>
      </w:r>
    </w:p>
    <w:p w:rsidR="00FF2B15" w:rsidRDefault="000E517A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Nominal Vs Original</w:t>
      </w:r>
    </w:p>
    <w:p w:rsidR="000E517A" w:rsidRDefault="000E517A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Blood_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</w:t>
      </w:r>
      <w:proofErr w:type="spellEnd"/>
      <w:r>
        <w:rPr>
          <w:rFonts w:ascii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1] &lt; </w:t>
      </w:r>
      <w:proofErr w:type="spellStart"/>
      <w:r>
        <w:rPr>
          <w:rFonts w:ascii="Times New Roman" w:hAnsi="Times New Roman" w:cs="Times New Roman"/>
          <w:sz w:val="24"/>
          <w:szCs w:val="24"/>
        </w:rPr>
        <w:t>blood_factor</w:t>
      </w:r>
      <w:proofErr w:type="spellEnd"/>
      <w:r>
        <w:rPr>
          <w:rFonts w:ascii="Times New Roman" w:hAnsi="Times New Roman" w:cs="Times New Roman"/>
          <w:sz w:val="24"/>
          <w:szCs w:val="24"/>
        </w:rPr>
        <w:t>[2]</w:t>
      </w:r>
    </w:p>
    <w:p w:rsidR="000E517A" w:rsidRPr="00D81FE1" w:rsidRDefault="000E517A" w:rsidP="000E517A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81FE1">
        <w:rPr>
          <w:rFonts w:ascii="Times New Roman" w:hAnsi="Times New Roman" w:cs="Times New Roman"/>
          <w:color w:val="FF0000"/>
          <w:sz w:val="24"/>
          <w:szCs w:val="24"/>
        </w:rPr>
        <w:t>[1] NA</w:t>
      </w:r>
    </w:p>
    <w:p w:rsidR="000E517A" w:rsidRPr="00D81FE1" w:rsidRDefault="000E517A" w:rsidP="000E517A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proofErr w:type="gramStart"/>
      <w:r w:rsidRPr="00D81FE1">
        <w:rPr>
          <w:rFonts w:ascii="Times New Roman" w:hAnsi="Times New Roman" w:cs="Times New Roman"/>
          <w:color w:val="FF0000"/>
          <w:sz w:val="24"/>
          <w:szCs w:val="24"/>
        </w:rPr>
        <w:t>Warning  message</w:t>
      </w:r>
      <w:proofErr w:type="gramEnd"/>
      <w:r w:rsidRPr="00D81FE1">
        <w:rPr>
          <w:rFonts w:ascii="Times New Roman" w:hAnsi="Times New Roman" w:cs="Times New Roman"/>
          <w:color w:val="FF0000"/>
          <w:sz w:val="24"/>
          <w:szCs w:val="24"/>
        </w:rPr>
        <w:t>:</w:t>
      </w:r>
    </w:p>
    <w:p w:rsidR="000E517A" w:rsidRPr="00D81FE1" w:rsidRDefault="000E517A" w:rsidP="000E517A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81FE1">
        <w:rPr>
          <w:rFonts w:ascii="Times New Roman" w:hAnsi="Times New Roman" w:cs="Times New Roman"/>
          <w:color w:val="FF0000"/>
          <w:sz w:val="24"/>
          <w:szCs w:val="24"/>
        </w:rPr>
        <w:t xml:space="preserve">In </w:t>
      </w:r>
      <w:proofErr w:type="spellStart"/>
      <w:proofErr w:type="gramStart"/>
      <w:r w:rsidRPr="00D81FE1">
        <w:rPr>
          <w:rFonts w:ascii="Times New Roman" w:hAnsi="Times New Roman" w:cs="Times New Roman"/>
          <w:color w:val="FF0000"/>
          <w:sz w:val="24"/>
          <w:szCs w:val="24"/>
        </w:rPr>
        <w:t>Ops.factor</w:t>
      </w:r>
      <w:proofErr w:type="spellEnd"/>
      <w:r w:rsidRPr="00D81FE1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proofErr w:type="gramEnd"/>
      <w:r w:rsidRPr="00D81FE1">
        <w:rPr>
          <w:rFonts w:ascii="Times New Roman" w:hAnsi="Times New Roman" w:cs="Times New Roman"/>
          <w:color w:val="FF0000"/>
          <w:sz w:val="24"/>
          <w:szCs w:val="24"/>
        </w:rPr>
        <w:t>blood_factor</w:t>
      </w:r>
      <w:proofErr w:type="spellEnd"/>
      <w:r w:rsidRPr="00D81FE1">
        <w:rPr>
          <w:rFonts w:ascii="Times New Roman" w:hAnsi="Times New Roman" w:cs="Times New Roman"/>
          <w:color w:val="FF0000"/>
          <w:sz w:val="24"/>
          <w:szCs w:val="24"/>
        </w:rPr>
        <w:t xml:space="preserve">[1], </w:t>
      </w:r>
      <w:proofErr w:type="spellStart"/>
      <w:r w:rsidRPr="00D81FE1">
        <w:rPr>
          <w:rFonts w:ascii="Times New Roman" w:hAnsi="Times New Roman" w:cs="Times New Roman"/>
          <w:color w:val="FF0000"/>
          <w:sz w:val="24"/>
          <w:szCs w:val="24"/>
        </w:rPr>
        <w:t>blood_factor</w:t>
      </w:r>
      <w:proofErr w:type="spellEnd"/>
      <w:r w:rsidRPr="00D81FE1">
        <w:rPr>
          <w:rFonts w:ascii="Times New Roman" w:hAnsi="Times New Roman" w:cs="Times New Roman"/>
          <w:color w:val="FF0000"/>
          <w:sz w:val="24"/>
          <w:szCs w:val="24"/>
        </w:rPr>
        <w:t>[2]) :</w:t>
      </w:r>
    </w:p>
    <w:p w:rsidR="000E517A" w:rsidRDefault="000E517A" w:rsidP="000E517A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D81FE1">
        <w:rPr>
          <w:rFonts w:ascii="Times New Roman" w:hAnsi="Times New Roman" w:cs="Times New Roman"/>
          <w:color w:val="FF0000"/>
          <w:sz w:val="24"/>
          <w:szCs w:val="24"/>
        </w:rPr>
        <w:tab/>
        <w:t>‘&lt;’ not meaningful for factors</w:t>
      </w:r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shir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c( “M”, “L”, “S”, “S”, “L”, “M”, “L”, “M”)</w:t>
      </w:r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shirt_facto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gramStart"/>
      <w:r>
        <w:rPr>
          <w:rFonts w:ascii="Times New Roman" w:hAnsi="Times New Roman" w:cs="Times New Roman"/>
          <w:sz w:val="24"/>
          <w:szCs w:val="24"/>
        </w:rPr>
        <w:t>factor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tshirt</w:t>
      </w:r>
      <w:proofErr w:type="spellEnd"/>
      <w:r>
        <w:rPr>
          <w:rFonts w:ascii="Times New Roman" w:hAnsi="Times New Roman" w:cs="Times New Roman"/>
          <w:sz w:val="24"/>
          <w:szCs w:val="24"/>
        </w:rPr>
        <w:t>, ordered = TRUE, levels=c(“S”, “M”, “L”)</w:t>
      </w:r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shirt_factor</w:t>
      </w:r>
      <w:proofErr w:type="spellEnd"/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utput would be:</w:t>
      </w:r>
    </w:p>
    <w:p w:rsid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[1</w:t>
      </w:r>
      <w:proofErr w:type="gramStart"/>
      <w:r>
        <w:rPr>
          <w:rFonts w:ascii="Times New Roman" w:hAnsi="Times New Roman" w:cs="Times New Roman"/>
          <w:sz w:val="24"/>
          <w:szCs w:val="24"/>
        </w:rPr>
        <w:t>]  M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L  S  </w:t>
      </w:r>
      <w:proofErr w:type="spellStart"/>
      <w:r>
        <w:rPr>
          <w:rFonts w:ascii="Times New Roman" w:hAnsi="Times New Roman" w:cs="Times New Roman"/>
          <w:sz w:val="24"/>
          <w:szCs w:val="24"/>
        </w:rPr>
        <w:t>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 L  M  L  M</w:t>
      </w:r>
    </w:p>
    <w:p w:rsidR="00D81FE1" w:rsidRPr="00D81FE1" w:rsidRDefault="00D81FE1" w:rsidP="000E517A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evels:  </w:t>
      </w:r>
      <w:proofErr w:type="gramStart"/>
      <w:r>
        <w:rPr>
          <w:rFonts w:ascii="Times New Roman" w:hAnsi="Times New Roman" w:cs="Times New Roman"/>
          <w:sz w:val="24"/>
          <w:szCs w:val="24"/>
        </w:rPr>
        <w:t>S  &lt;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M  &lt;  L</w:t>
      </w:r>
    </w:p>
    <w:p w:rsidR="000E517A" w:rsidRDefault="00DA18CB" w:rsidP="00B803CD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rap-up</w:t>
      </w:r>
    </w:p>
    <w:p w:rsidR="00DA18CB" w:rsidRDefault="00DA18CB" w:rsidP="00DA18C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s are categorical variables</w:t>
      </w:r>
    </w:p>
    <w:p w:rsidR="00DA18CB" w:rsidRDefault="00DA18CB" w:rsidP="00DA18C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s are integer vectors</w:t>
      </w:r>
    </w:p>
    <w:p w:rsidR="00DA18CB" w:rsidRDefault="00DA18CB" w:rsidP="00DA18C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nge factor levels:</w:t>
      </w:r>
    </w:p>
    <w:p w:rsidR="00DA18CB" w:rsidRDefault="00DA18CB" w:rsidP="00DA18CB">
      <w:pPr>
        <w:pStyle w:val="ListParagraph"/>
        <w:spacing w:line="360" w:lineRule="auto"/>
        <w:ind w:left="1440"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Levels(</w:t>
      </w:r>
      <w:proofErr w:type="gramEnd"/>
      <w:r>
        <w:rPr>
          <w:rFonts w:ascii="Times New Roman" w:hAnsi="Times New Roman" w:cs="Times New Roman"/>
          <w:sz w:val="24"/>
          <w:szCs w:val="24"/>
        </w:rPr>
        <w:t>) function or labels argument</w:t>
      </w:r>
    </w:p>
    <w:p w:rsidR="00DA18CB" w:rsidRPr="00B803CD" w:rsidRDefault="00DA18CB" w:rsidP="00DA18CB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rdered factors: ordered = TRUE</w:t>
      </w:r>
    </w:p>
    <w:sectPr w:rsidR="00DA18CB" w:rsidRPr="00B803CD" w:rsidSect="002E1DA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660B20"/>
    <w:multiLevelType w:val="hybridMultilevel"/>
    <w:tmpl w:val="08D636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1DB1522"/>
    <w:multiLevelType w:val="hybridMultilevel"/>
    <w:tmpl w:val="F6DE47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22614FC"/>
    <w:multiLevelType w:val="hybridMultilevel"/>
    <w:tmpl w:val="94865C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99B76F6"/>
    <w:multiLevelType w:val="hybridMultilevel"/>
    <w:tmpl w:val="078862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5ADD2B65"/>
    <w:multiLevelType w:val="hybridMultilevel"/>
    <w:tmpl w:val="FEF80C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75259E"/>
    <w:multiLevelType w:val="hybridMultilevel"/>
    <w:tmpl w:val="C13CB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584215A"/>
    <w:multiLevelType w:val="hybridMultilevel"/>
    <w:tmpl w:val="83E0CD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2"/>
  </w:num>
  <w:num w:numId="5">
    <w:abstractNumId w:val="0"/>
  </w:num>
  <w:num w:numId="6">
    <w:abstractNumId w:val="3"/>
  </w:num>
  <w:num w:numId="7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MDA3MzYwNjY3NjIwNzVU0lEKTi0uzszPAykwqQUAhKvRaiwAAAA="/>
  </w:docVars>
  <w:rsids>
    <w:rsidRoot w:val="004621B5"/>
    <w:rsid w:val="0002653F"/>
    <w:rsid w:val="00054ED3"/>
    <w:rsid w:val="000950CE"/>
    <w:rsid w:val="000B41AB"/>
    <w:rsid w:val="000B44BF"/>
    <w:rsid w:val="000E517A"/>
    <w:rsid w:val="00121B8F"/>
    <w:rsid w:val="00157C80"/>
    <w:rsid w:val="00164E8F"/>
    <w:rsid w:val="00171D34"/>
    <w:rsid w:val="0018261C"/>
    <w:rsid w:val="001963D3"/>
    <w:rsid w:val="001A2544"/>
    <w:rsid w:val="001A2C2A"/>
    <w:rsid w:val="001B01B6"/>
    <w:rsid w:val="002026F5"/>
    <w:rsid w:val="00227EB2"/>
    <w:rsid w:val="0023425A"/>
    <w:rsid w:val="00255E2A"/>
    <w:rsid w:val="00267A5E"/>
    <w:rsid w:val="002804D5"/>
    <w:rsid w:val="00285066"/>
    <w:rsid w:val="00291E79"/>
    <w:rsid w:val="002979E6"/>
    <w:rsid w:val="002A064D"/>
    <w:rsid w:val="002A5A89"/>
    <w:rsid w:val="002C19CA"/>
    <w:rsid w:val="002C4019"/>
    <w:rsid w:val="002C4CCF"/>
    <w:rsid w:val="002C55D9"/>
    <w:rsid w:val="002D1DEA"/>
    <w:rsid w:val="002E1DAB"/>
    <w:rsid w:val="002F2CC3"/>
    <w:rsid w:val="002F694D"/>
    <w:rsid w:val="003001A5"/>
    <w:rsid w:val="00302969"/>
    <w:rsid w:val="00350D61"/>
    <w:rsid w:val="00351DCE"/>
    <w:rsid w:val="00360824"/>
    <w:rsid w:val="003660F8"/>
    <w:rsid w:val="00374165"/>
    <w:rsid w:val="003768DF"/>
    <w:rsid w:val="00387AB9"/>
    <w:rsid w:val="003D4451"/>
    <w:rsid w:val="003E67F5"/>
    <w:rsid w:val="003E6C86"/>
    <w:rsid w:val="003F2A68"/>
    <w:rsid w:val="003F5061"/>
    <w:rsid w:val="004203D3"/>
    <w:rsid w:val="0043442F"/>
    <w:rsid w:val="0043444E"/>
    <w:rsid w:val="00441B85"/>
    <w:rsid w:val="00451CF1"/>
    <w:rsid w:val="00452E77"/>
    <w:rsid w:val="0045307E"/>
    <w:rsid w:val="004621B5"/>
    <w:rsid w:val="0049511C"/>
    <w:rsid w:val="004F1243"/>
    <w:rsid w:val="00546E7A"/>
    <w:rsid w:val="005559C2"/>
    <w:rsid w:val="005A3298"/>
    <w:rsid w:val="005C0470"/>
    <w:rsid w:val="005F428F"/>
    <w:rsid w:val="005F53A0"/>
    <w:rsid w:val="0060070F"/>
    <w:rsid w:val="00602486"/>
    <w:rsid w:val="0060418E"/>
    <w:rsid w:val="00645134"/>
    <w:rsid w:val="00673342"/>
    <w:rsid w:val="00681BDB"/>
    <w:rsid w:val="006C6FE4"/>
    <w:rsid w:val="006F6338"/>
    <w:rsid w:val="0078337C"/>
    <w:rsid w:val="007861EF"/>
    <w:rsid w:val="007B06BB"/>
    <w:rsid w:val="007C17BE"/>
    <w:rsid w:val="007D59E1"/>
    <w:rsid w:val="007E1B55"/>
    <w:rsid w:val="008353BD"/>
    <w:rsid w:val="00892C23"/>
    <w:rsid w:val="008A76B4"/>
    <w:rsid w:val="008E3727"/>
    <w:rsid w:val="008F132B"/>
    <w:rsid w:val="00907CA9"/>
    <w:rsid w:val="00945927"/>
    <w:rsid w:val="009A5969"/>
    <w:rsid w:val="009B2D2D"/>
    <w:rsid w:val="009B657B"/>
    <w:rsid w:val="009E0EA8"/>
    <w:rsid w:val="009F64C8"/>
    <w:rsid w:val="00A24282"/>
    <w:rsid w:val="00A25534"/>
    <w:rsid w:val="00A53EFD"/>
    <w:rsid w:val="00AC307B"/>
    <w:rsid w:val="00AE5DB5"/>
    <w:rsid w:val="00B54A7F"/>
    <w:rsid w:val="00B65B62"/>
    <w:rsid w:val="00B77FA0"/>
    <w:rsid w:val="00B803CD"/>
    <w:rsid w:val="00BC4624"/>
    <w:rsid w:val="00BD64AD"/>
    <w:rsid w:val="00BE56C2"/>
    <w:rsid w:val="00BE7797"/>
    <w:rsid w:val="00C016DB"/>
    <w:rsid w:val="00C205D9"/>
    <w:rsid w:val="00C4130F"/>
    <w:rsid w:val="00CC5446"/>
    <w:rsid w:val="00CE5E48"/>
    <w:rsid w:val="00D52F04"/>
    <w:rsid w:val="00D57697"/>
    <w:rsid w:val="00D70314"/>
    <w:rsid w:val="00D70A35"/>
    <w:rsid w:val="00D81FE1"/>
    <w:rsid w:val="00D9205A"/>
    <w:rsid w:val="00D96ED4"/>
    <w:rsid w:val="00DA18CB"/>
    <w:rsid w:val="00DC5F9F"/>
    <w:rsid w:val="00DD5F36"/>
    <w:rsid w:val="00DF4FD9"/>
    <w:rsid w:val="00E36D66"/>
    <w:rsid w:val="00E43CEB"/>
    <w:rsid w:val="00E74C16"/>
    <w:rsid w:val="00E80103"/>
    <w:rsid w:val="00E83289"/>
    <w:rsid w:val="00E971A5"/>
    <w:rsid w:val="00EC4FB6"/>
    <w:rsid w:val="00ED59A9"/>
    <w:rsid w:val="00F004FE"/>
    <w:rsid w:val="00F50A99"/>
    <w:rsid w:val="00FB0B62"/>
    <w:rsid w:val="00FC4320"/>
    <w:rsid w:val="00FE235A"/>
    <w:rsid w:val="00FE7071"/>
    <w:rsid w:val="00FF2B1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8"/>
        <w:lang w:val="en-US" w:eastAsia="ja-JP" w:bidi="bn-BD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1DA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621B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6</TotalTime>
  <Pages>16</Pages>
  <Words>1495</Words>
  <Characters>8526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ique-Pc</dc:creator>
  <cp:keywords/>
  <dc:description/>
  <cp:lastModifiedBy>Unique-Pc</cp:lastModifiedBy>
  <cp:revision>128</cp:revision>
  <dcterms:created xsi:type="dcterms:W3CDTF">2021-11-07T12:50:00Z</dcterms:created>
  <dcterms:modified xsi:type="dcterms:W3CDTF">2021-11-10T07:34:00Z</dcterms:modified>
</cp:coreProperties>
</file>